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00B96" w14:textId="0EFF2B78" w:rsidR="00B46D58" w:rsidRPr="00C664C3" w:rsidRDefault="00B46D58" w:rsidP="00B46D58">
      <w:pPr>
        <w:jc w:val="center"/>
        <w:rPr>
          <w:rFonts w:ascii="Arial" w:hAnsi="Arial" w:cs="Arial"/>
          <w:b/>
        </w:rPr>
      </w:pPr>
      <w:r w:rsidRPr="00C664C3">
        <w:rPr>
          <w:rFonts w:ascii="Arial" w:hAnsi="Arial" w:cs="Arial"/>
          <w:b/>
        </w:rPr>
        <w:t xml:space="preserve">Exhibit </w:t>
      </w:r>
      <w:r w:rsidR="00D563C9">
        <w:rPr>
          <w:rFonts w:ascii="Arial" w:hAnsi="Arial" w:cs="Arial"/>
          <w:b/>
        </w:rPr>
        <w:t>F</w:t>
      </w:r>
      <w:r w:rsidR="00C22010">
        <w:rPr>
          <w:rFonts w:ascii="Arial" w:hAnsi="Arial" w:cs="Arial"/>
          <w:b/>
        </w:rPr>
        <w:t xml:space="preserve"> </w:t>
      </w:r>
      <w:r w:rsidR="00FB3EE8">
        <w:rPr>
          <w:rFonts w:ascii="Arial" w:hAnsi="Arial" w:cs="Arial"/>
          <w:b/>
        </w:rPr>
        <w:t>–</w:t>
      </w:r>
      <w:r w:rsidR="00D563C9">
        <w:rPr>
          <w:rFonts w:ascii="Arial" w:hAnsi="Arial" w:cs="Arial"/>
          <w:b/>
        </w:rPr>
        <w:t>Written Proposal</w:t>
      </w:r>
    </w:p>
    <w:p w14:paraId="0E2528DB" w14:textId="7AA5C83A" w:rsidR="00A47021" w:rsidRPr="00D563C9" w:rsidRDefault="00A47021" w:rsidP="00A47021">
      <w:pPr>
        <w:jc w:val="center"/>
        <w:rPr>
          <w:rFonts w:ascii="Arial" w:hAnsi="Arial" w:cs="Arial"/>
          <w:bCs/>
          <w:u w:val="single"/>
        </w:rPr>
      </w:pPr>
      <w:r w:rsidRPr="00D563C9">
        <w:rPr>
          <w:rFonts w:ascii="Arial" w:hAnsi="Arial" w:cs="Arial"/>
          <w:bCs/>
          <w:u w:val="single"/>
        </w:rPr>
        <w:t xml:space="preserve">Instructions </w:t>
      </w:r>
      <w:r w:rsidR="00B46D58" w:rsidRPr="00D563C9">
        <w:rPr>
          <w:rFonts w:ascii="Arial" w:hAnsi="Arial" w:cs="Arial"/>
          <w:bCs/>
          <w:u w:val="single"/>
        </w:rPr>
        <w:t xml:space="preserve">for </w:t>
      </w:r>
      <w:r w:rsidR="00D563C9">
        <w:rPr>
          <w:rFonts w:ascii="Arial" w:hAnsi="Arial" w:cs="Arial"/>
          <w:bCs/>
          <w:u w:val="single"/>
        </w:rPr>
        <w:t>Written Proposal</w:t>
      </w:r>
    </w:p>
    <w:p w14:paraId="772817B0" w14:textId="091C8831" w:rsidR="00013133" w:rsidRDefault="00A47021">
      <w:pPr>
        <w:rPr>
          <w:rFonts w:ascii="Arial" w:hAnsi="Arial" w:cs="Arial"/>
          <w:iCs/>
        </w:rPr>
      </w:pPr>
      <w:r w:rsidRPr="00C664C3">
        <w:rPr>
          <w:rFonts w:ascii="Arial" w:hAnsi="Arial" w:cs="Arial"/>
          <w:iCs/>
        </w:rPr>
        <w:t>All</w:t>
      </w:r>
      <w:r w:rsidR="00013133">
        <w:rPr>
          <w:rFonts w:ascii="Arial" w:hAnsi="Arial" w:cs="Arial"/>
          <w:iCs/>
        </w:rPr>
        <w:t xml:space="preserve"> required </w:t>
      </w:r>
      <w:r w:rsidR="00D563C9">
        <w:rPr>
          <w:rFonts w:ascii="Arial" w:hAnsi="Arial" w:cs="Arial"/>
          <w:iCs/>
        </w:rPr>
        <w:t>Written Proposals</w:t>
      </w:r>
      <w:r w:rsidRPr="00C664C3">
        <w:rPr>
          <w:rFonts w:ascii="Arial" w:hAnsi="Arial" w:cs="Arial"/>
          <w:iCs/>
        </w:rPr>
        <w:t xml:space="preserve"> must be in Word format. </w:t>
      </w:r>
      <w:r w:rsidR="00D563C9">
        <w:rPr>
          <w:rFonts w:ascii="Arial" w:hAnsi="Arial" w:cs="Arial"/>
          <w:iCs/>
        </w:rPr>
        <w:t>Proposals</w:t>
      </w:r>
      <w:r w:rsidRPr="00C664C3">
        <w:rPr>
          <w:rFonts w:ascii="Arial" w:hAnsi="Arial" w:cs="Arial"/>
          <w:iCs/>
        </w:rPr>
        <w:t xml:space="preserve"> must be on the template provided</w:t>
      </w:r>
      <w:r w:rsidRPr="002009D3">
        <w:rPr>
          <w:rFonts w:ascii="Arial" w:hAnsi="Arial" w:cs="Arial"/>
        </w:rPr>
        <w:t>.</w:t>
      </w:r>
      <w:r w:rsidRPr="00C664C3">
        <w:rPr>
          <w:rFonts w:ascii="Arial" w:hAnsi="Arial" w:cs="Arial"/>
          <w:iCs/>
        </w:rPr>
        <w:t xml:space="preserve"> </w:t>
      </w:r>
      <w:r w:rsidR="00D563C9">
        <w:rPr>
          <w:rFonts w:ascii="Arial" w:hAnsi="Arial" w:cs="Arial"/>
          <w:iCs/>
        </w:rPr>
        <w:t>Proposals</w:t>
      </w:r>
      <w:r w:rsidRPr="00C664C3">
        <w:rPr>
          <w:rFonts w:ascii="Arial" w:hAnsi="Arial" w:cs="Arial"/>
          <w:iCs/>
        </w:rPr>
        <w:t xml:space="preserve"> will be in the following format: 8 1/2 x 11 page size, with 1 inch margins, </w:t>
      </w:r>
      <w:r w:rsidR="00B11F32">
        <w:rPr>
          <w:rFonts w:ascii="Arial" w:hAnsi="Arial" w:cs="Arial"/>
          <w:iCs/>
        </w:rPr>
        <w:t>Arial</w:t>
      </w:r>
      <w:r w:rsidRPr="00C664C3">
        <w:rPr>
          <w:rFonts w:ascii="Arial" w:hAnsi="Arial" w:cs="Arial"/>
          <w:iCs/>
        </w:rPr>
        <w:t xml:space="preserve"> font size 11 or larger.  Each </w:t>
      </w:r>
      <w:r w:rsidR="00D563C9">
        <w:rPr>
          <w:rFonts w:ascii="Arial" w:hAnsi="Arial" w:cs="Arial"/>
          <w:iCs/>
        </w:rPr>
        <w:t>Proposal</w:t>
      </w:r>
      <w:r w:rsidR="00D563C9" w:rsidRPr="00C664C3">
        <w:rPr>
          <w:rFonts w:ascii="Arial" w:hAnsi="Arial" w:cs="Arial"/>
          <w:iCs/>
        </w:rPr>
        <w:t xml:space="preserve"> </w:t>
      </w:r>
      <w:r w:rsidRPr="00C664C3">
        <w:rPr>
          <w:rFonts w:ascii="Arial" w:hAnsi="Arial" w:cs="Arial"/>
          <w:iCs/>
        </w:rPr>
        <w:t xml:space="preserve">will not exceed the number of pages listed in the </w:t>
      </w:r>
      <w:r w:rsidR="00EA12DF">
        <w:rPr>
          <w:rFonts w:ascii="Arial" w:hAnsi="Arial" w:cs="Arial"/>
          <w:iCs/>
        </w:rPr>
        <w:t>questions</w:t>
      </w:r>
      <w:r w:rsidRPr="00C664C3">
        <w:rPr>
          <w:rFonts w:ascii="Arial" w:hAnsi="Arial" w:cs="Arial"/>
          <w:iCs/>
        </w:rPr>
        <w:t xml:space="preserve"> </w:t>
      </w:r>
      <w:r w:rsidR="00EA12DF">
        <w:rPr>
          <w:rFonts w:ascii="Arial" w:hAnsi="Arial" w:cs="Arial"/>
          <w:iCs/>
        </w:rPr>
        <w:t>described</w:t>
      </w:r>
      <w:r w:rsidRPr="00C664C3">
        <w:rPr>
          <w:rFonts w:ascii="Arial" w:hAnsi="Arial" w:cs="Arial"/>
          <w:iCs/>
        </w:rPr>
        <w:t xml:space="preserve"> below, and any pages that exceed this limit will be deleted prior to the </w:t>
      </w:r>
      <w:r w:rsidR="00B11F32">
        <w:rPr>
          <w:rFonts w:ascii="Arial" w:hAnsi="Arial" w:cs="Arial"/>
          <w:iCs/>
        </w:rPr>
        <w:t>Health Care Authority (HCA)</w:t>
      </w:r>
      <w:r w:rsidRPr="00C664C3">
        <w:rPr>
          <w:rFonts w:ascii="Arial" w:hAnsi="Arial" w:cs="Arial"/>
          <w:iCs/>
        </w:rPr>
        <w:t xml:space="preserve"> forwarding the submittals to the solicitation evaluators.</w:t>
      </w:r>
    </w:p>
    <w:p w14:paraId="6AC7C98D" w14:textId="77777777" w:rsidR="00C22010" w:rsidRDefault="00C22010">
      <w:pPr>
        <w:rPr>
          <w:rFonts w:ascii="Arial" w:hAnsi="Arial" w:cs="Arial"/>
          <w:iCs/>
        </w:rPr>
      </w:pPr>
    </w:p>
    <w:p w14:paraId="42EA7A00" w14:textId="77777777" w:rsidR="00B11F32" w:rsidRPr="00B11F32" w:rsidRDefault="00B11F32" w:rsidP="00B11F32">
      <w:pPr>
        <w:rPr>
          <w:rFonts w:ascii="Arial" w:hAnsi="Arial" w:cs="Arial"/>
        </w:rPr>
      </w:pPr>
      <w:r w:rsidRPr="00B11F32">
        <w:rPr>
          <w:rFonts w:ascii="Arial" w:hAnsi="Arial" w:cs="Arial"/>
          <w:i/>
          <w:iCs/>
        </w:rPr>
        <w:t>Applicant Tip:</w:t>
      </w:r>
      <w:r w:rsidRPr="00B11F32">
        <w:rPr>
          <w:rFonts w:ascii="Arial" w:hAnsi="Arial" w:cs="Arial"/>
        </w:rPr>
        <w:t xml:space="preserve"> Be sure to include specific descriptions and dates for how and when your chosen objective(s) will be achieved. A thorough response will demonstrate how each budget item is supporting the project and will lead to achieving the objective(s). </w:t>
      </w:r>
    </w:p>
    <w:p w14:paraId="1329712E" w14:textId="7F2E73CF" w:rsidR="000A650A" w:rsidRDefault="000A650A">
      <w:pPr>
        <w:rPr>
          <w:rFonts w:ascii="Arial" w:hAnsi="Arial" w:cs="Arial"/>
          <w:iCs/>
        </w:rPr>
      </w:pPr>
    </w:p>
    <w:p w14:paraId="341DDB03" w14:textId="1A234457" w:rsidR="006726BB" w:rsidRPr="00E90271" w:rsidRDefault="00E90271">
      <w:pPr>
        <w:rPr>
          <w:rFonts w:ascii="Arial" w:hAnsi="Arial" w:cs="Arial"/>
          <w:i/>
        </w:rPr>
      </w:pPr>
      <w:r w:rsidRPr="00E90271">
        <w:rPr>
          <w:rFonts w:ascii="Arial" w:hAnsi="Arial" w:cs="Arial"/>
          <w:i/>
        </w:rPr>
        <w:t>Optional: Bidder may use the checklist below to track their response progress</w:t>
      </w:r>
    </w:p>
    <w:p w14:paraId="44A37D2A" w14:textId="77777777" w:rsidR="006726BB" w:rsidRDefault="006726BB">
      <w:pPr>
        <w:rPr>
          <w:rFonts w:ascii="Arial" w:hAnsi="Arial" w:cs="Arial"/>
          <w:iCs/>
        </w:rPr>
      </w:pPr>
    </w:p>
    <w:permStart w:id="1837191843" w:edGrp="everyone"/>
    <w:p w14:paraId="018431EF" w14:textId="00BE27E2" w:rsidR="00B11F32" w:rsidRPr="001A122A" w:rsidRDefault="00B11F32" w:rsidP="00B11F32">
      <w:pPr>
        <w:spacing w:after="0" w:line="240" w:lineRule="auto"/>
        <w:ind w:left="720" w:firstLine="180"/>
        <w:rPr>
          <w:rFonts w:ascii="Arial" w:hAnsi="Arial" w:cs="Arial"/>
        </w:rPr>
      </w:pPr>
      <w:r w:rsidRPr="001A122A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1A122A">
        <w:rPr>
          <w:rFonts w:ascii="Arial" w:hAnsi="Arial" w:cs="Arial"/>
        </w:rPr>
        <w:instrText xml:space="preserve"> FORMCHECKBOX </w:instrText>
      </w:r>
      <w:r w:rsidR="002F2467">
        <w:rPr>
          <w:rFonts w:ascii="Arial" w:hAnsi="Arial" w:cs="Arial"/>
        </w:rPr>
      </w:r>
      <w:r w:rsidR="002F2467">
        <w:rPr>
          <w:rFonts w:ascii="Arial" w:hAnsi="Arial" w:cs="Arial"/>
        </w:rPr>
        <w:fldChar w:fldCharType="separate"/>
      </w:r>
      <w:r w:rsidRPr="001A122A">
        <w:rPr>
          <w:rFonts w:ascii="Arial" w:hAnsi="Arial" w:cs="Arial"/>
        </w:rPr>
        <w:fldChar w:fldCharType="end"/>
      </w:r>
      <w:bookmarkEnd w:id="0"/>
      <w:r w:rsidRPr="001A122A">
        <w:rPr>
          <w:rFonts w:ascii="Arial" w:hAnsi="Arial" w:cs="Arial"/>
        </w:rPr>
        <w:t xml:space="preserve">  Question 1.1.</w:t>
      </w:r>
    </w:p>
    <w:p w14:paraId="51C36155" w14:textId="78BCA3D1" w:rsidR="00B11F32" w:rsidRPr="001A122A" w:rsidRDefault="00B11F32" w:rsidP="00B11F32">
      <w:pPr>
        <w:spacing w:after="0" w:line="240" w:lineRule="auto"/>
        <w:ind w:left="720" w:firstLine="180"/>
        <w:rPr>
          <w:rFonts w:ascii="Arial" w:hAnsi="Arial" w:cs="Arial"/>
        </w:rPr>
      </w:pPr>
      <w:r w:rsidRPr="001A122A">
        <w:rPr>
          <w:rFonts w:ascii="Arial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A122A">
        <w:rPr>
          <w:rFonts w:ascii="Arial" w:hAnsi="Arial" w:cs="Arial"/>
        </w:rPr>
        <w:instrText xml:space="preserve"> FORMCHECKBOX </w:instrText>
      </w:r>
      <w:r w:rsidR="002F2467">
        <w:rPr>
          <w:rFonts w:ascii="Arial" w:hAnsi="Arial" w:cs="Arial"/>
        </w:rPr>
      </w:r>
      <w:r w:rsidR="002F2467">
        <w:rPr>
          <w:rFonts w:ascii="Arial" w:hAnsi="Arial" w:cs="Arial"/>
        </w:rPr>
        <w:fldChar w:fldCharType="separate"/>
      </w:r>
      <w:r w:rsidRPr="001A122A">
        <w:rPr>
          <w:rFonts w:ascii="Arial" w:hAnsi="Arial" w:cs="Arial"/>
        </w:rPr>
        <w:fldChar w:fldCharType="end"/>
      </w:r>
      <w:r w:rsidRPr="001A122A">
        <w:rPr>
          <w:rFonts w:ascii="Arial" w:hAnsi="Arial" w:cs="Arial"/>
        </w:rPr>
        <w:t xml:space="preserve">  Question 1.2.</w:t>
      </w:r>
    </w:p>
    <w:p w14:paraId="09950E23" w14:textId="79D3CD6A" w:rsidR="00B11F32" w:rsidRPr="001A122A" w:rsidRDefault="00B11F32" w:rsidP="00B11F32">
      <w:pPr>
        <w:spacing w:after="0" w:line="240" w:lineRule="auto"/>
        <w:ind w:left="720" w:firstLine="180"/>
        <w:rPr>
          <w:rFonts w:ascii="Arial" w:hAnsi="Arial" w:cs="Arial"/>
        </w:rPr>
      </w:pPr>
      <w:r w:rsidRPr="001A122A">
        <w:rPr>
          <w:rFonts w:ascii="Arial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"/>
      <w:r w:rsidRPr="001A122A">
        <w:rPr>
          <w:rFonts w:ascii="Arial" w:hAnsi="Arial" w:cs="Arial"/>
        </w:rPr>
        <w:instrText xml:space="preserve"> FORMCHECKBOX </w:instrText>
      </w:r>
      <w:r w:rsidR="002F2467">
        <w:rPr>
          <w:rFonts w:ascii="Arial" w:hAnsi="Arial" w:cs="Arial"/>
        </w:rPr>
      </w:r>
      <w:r w:rsidR="002F2467">
        <w:rPr>
          <w:rFonts w:ascii="Arial" w:hAnsi="Arial" w:cs="Arial"/>
        </w:rPr>
        <w:fldChar w:fldCharType="separate"/>
      </w:r>
      <w:r w:rsidRPr="001A122A">
        <w:rPr>
          <w:rFonts w:ascii="Arial" w:hAnsi="Arial" w:cs="Arial"/>
        </w:rPr>
        <w:fldChar w:fldCharType="end"/>
      </w:r>
      <w:bookmarkEnd w:id="1"/>
      <w:r w:rsidRPr="001A122A">
        <w:rPr>
          <w:rFonts w:ascii="Arial" w:hAnsi="Arial" w:cs="Arial"/>
        </w:rPr>
        <w:t xml:space="preserve">  Question 1.3</w:t>
      </w:r>
      <w:r w:rsidR="001A122A" w:rsidRPr="001A122A">
        <w:rPr>
          <w:rFonts w:ascii="Arial" w:hAnsi="Arial" w:cs="Arial"/>
        </w:rPr>
        <w:t>.</w:t>
      </w:r>
    </w:p>
    <w:p w14:paraId="662A4669" w14:textId="251817A6" w:rsidR="00B11F32" w:rsidRPr="001A122A" w:rsidRDefault="00B11F32" w:rsidP="00B11F32">
      <w:pPr>
        <w:spacing w:after="0" w:line="240" w:lineRule="auto"/>
        <w:ind w:left="720" w:firstLine="180"/>
        <w:rPr>
          <w:rFonts w:ascii="Arial" w:hAnsi="Arial" w:cs="Arial"/>
        </w:rPr>
      </w:pPr>
      <w:r w:rsidRPr="001A122A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1A122A">
        <w:rPr>
          <w:rFonts w:ascii="Arial" w:hAnsi="Arial" w:cs="Arial"/>
        </w:rPr>
        <w:instrText xml:space="preserve"> FORMCHECKBOX </w:instrText>
      </w:r>
      <w:r w:rsidR="002F2467">
        <w:rPr>
          <w:rFonts w:ascii="Arial" w:hAnsi="Arial" w:cs="Arial"/>
        </w:rPr>
      </w:r>
      <w:r w:rsidR="002F2467">
        <w:rPr>
          <w:rFonts w:ascii="Arial" w:hAnsi="Arial" w:cs="Arial"/>
        </w:rPr>
        <w:fldChar w:fldCharType="separate"/>
      </w:r>
      <w:r w:rsidRPr="001A122A">
        <w:rPr>
          <w:rFonts w:ascii="Arial" w:hAnsi="Arial" w:cs="Arial"/>
        </w:rPr>
        <w:fldChar w:fldCharType="end"/>
      </w:r>
      <w:r w:rsidRPr="001A122A">
        <w:rPr>
          <w:rFonts w:ascii="Arial" w:hAnsi="Arial" w:cs="Arial"/>
        </w:rPr>
        <w:t xml:space="preserve">  Question 1.4.</w:t>
      </w:r>
    </w:p>
    <w:p w14:paraId="7EDC1F1B" w14:textId="04C92FB0" w:rsidR="00B11F32" w:rsidRPr="001A122A" w:rsidRDefault="00B11F32" w:rsidP="00B11F32">
      <w:pPr>
        <w:spacing w:after="0" w:line="240" w:lineRule="auto"/>
        <w:ind w:left="720" w:firstLine="180"/>
        <w:rPr>
          <w:rFonts w:ascii="Arial" w:hAnsi="Arial" w:cs="Arial"/>
        </w:rPr>
      </w:pPr>
      <w:r w:rsidRPr="001A122A">
        <w:rPr>
          <w:rFonts w:ascii="Arial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A122A">
        <w:rPr>
          <w:rFonts w:ascii="Arial" w:hAnsi="Arial" w:cs="Arial"/>
        </w:rPr>
        <w:instrText xml:space="preserve"> FORMCHECKBOX </w:instrText>
      </w:r>
      <w:r w:rsidR="002F2467">
        <w:rPr>
          <w:rFonts w:ascii="Arial" w:hAnsi="Arial" w:cs="Arial"/>
        </w:rPr>
      </w:r>
      <w:r w:rsidR="002F2467">
        <w:rPr>
          <w:rFonts w:ascii="Arial" w:hAnsi="Arial" w:cs="Arial"/>
        </w:rPr>
        <w:fldChar w:fldCharType="separate"/>
      </w:r>
      <w:r w:rsidRPr="001A122A">
        <w:rPr>
          <w:rFonts w:ascii="Arial" w:hAnsi="Arial" w:cs="Arial"/>
        </w:rPr>
        <w:fldChar w:fldCharType="end"/>
      </w:r>
      <w:r w:rsidRPr="001A122A">
        <w:rPr>
          <w:rFonts w:ascii="Arial" w:hAnsi="Arial" w:cs="Arial"/>
        </w:rPr>
        <w:t xml:space="preserve">  Question 1.5.</w:t>
      </w:r>
    </w:p>
    <w:p w14:paraId="5DA23D67" w14:textId="0C7CC540" w:rsidR="00B11F32" w:rsidRPr="001A122A" w:rsidRDefault="00B11F32" w:rsidP="00B11F32">
      <w:pPr>
        <w:spacing w:after="0" w:line="240" w:lineRule="auto"/>
        <w:ind w:left="720" w:firstLine="180"/>
        <w:rPr>
          <w:rFonts w:ascii="Arial" w:hAnsi="Arial" w:cs="Arial"/>
        </w:rPr>
      </w:pPr>
      <w:r w:rsidRPr="001A122A">
        <w:rPr>
          <w:rFonts w:ascii="Arial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A122A">
        <w:rPr>
          <w:rFonts w:ascii="Arial" w:hAnsi="Arial" w:cs="Arial"/>
        </w:rPr>
        <w:instrText xml:space="preserve"> FORMCHECKBOX </w:instrText>
      </w:r>
      <w:r w:rsidR="002F2467">
        <w:rPr>
          <w:rFonts w:ascii="Arial" w:hAnsi="Arial" w:cs="Arial"/>
        </w:rPr>
      </w:r>
      <w:r w:rsidR="002F2467">
        <w:rPr>
          <w:rFonts w:ascii="Arial" w:hAnsi="Arial" w:cs="Arial"/>
        </w:rPr>
        <w:fldChar w:fldCharType="separate"/>
      </w:r>
      <w:r w:rsidRPr="001A122A">
        <w:rPr>
          <w:rFonts w:ascii="Arial" w:hAnsi="Arial" w:cs="Arial"/>
        </w:rPr>
        <w:fldChar w:fldCharType="end"/>
      </w:r>
      <w:r w:rsidRPr="001A122A">
        <w:rPr>
          <w:rFonts w:ascii="Arial" w:hAnsi="Arial" w:cs="Arial"/>
        </w:rPr>
        <w:t xml:space="preserve">  Question 1.6.</w:t>
      </w:r>
    </w:p>
    <w:p w14:paraId="3FD2C3A4" w14:textId="32BFBCA4" w:rsidR="00B11F32" w:rsidRPr="001A122A" w:rsidRDefault="00B11F32" w:rsidP="00B11F32">
      <w:pPr>
        <w:spacing w:after="0" w:line="240" w:lineRule="auto"/>
        <w:ind w:left="720" w:firstLine="180"/>
        <w:rPr>
          <w:rFonts w:ascii="Arial" w:hAnsi="Arial" w:cs="Arial"/>
        </w:rPr>
      </w:pPr>
      <w:r w:rsidRPr="001A122A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1A122A">
        <w:rPr>
          <w:rFonts w:ascii="Arial" w:hAnsi="Arial" w:cs="Arial"/>
        </w:rPr>
        <w:instrText xml:space="preserve"> FORMCHECKBOX </w:instrText>
      </w:r>
      <w:r w:rsidR="002F2467">
        <w:rPr>
          <w:rFonts w:ascii="Arial" w:hAnsi="Arial" w:cs="Arial"/>
        </w:rPr>
      </w:r>
      <w:r w:rsidR="002F2467">
        <w:rPr>
          <w:rFonts w:ascii="Arial" w:hAnsi="Arial" w:cs="Arial"/>
        </w:rPr>
        <w:fldChar w:fldCharType="separate"/>
      </w:r>
      <w:r w:rsidRPr="001A122A">
        <w:rPr>
          <w:rFonts w:ascii="Arial" w:hAnsi="Arial" w:cs="Arial"/>
        </w:rPr>
        <w:fldChar w:fldCharType="end"/>
      </w:r>
      <w:r w:rsidRPr="001A122A">
        <w:rPr>
          <w:rFonts w:ascii="Arial" w:hAnsi="Arial" w:cs="Arial"/>
        </w:rPr>
        <w:t xml:space="preserve">  Question 1.7.</w:t>
      </w:r>
    </w:p>
    <w:p w14:paraId="13A83523" w14:textId="56F9FD65" w:rsidR="00B11F32" w:rsidRPr="001A122A" w:rsidRDefault="00B11F32" w:rsidP="00B11F32">
      <w:pPr>
        <w:spacing w:after="0" w:line="240" w:lineRule="auto"/>
        <w:ind w:left="720" w:firstLine="180"/>
        <w:rPr>
          <w:rFonts w:ascii="Arial" w:hAnsi="Arial" w:cs="Arial"/>
        </w:rPr>
      </w:pPr>
      <w:r w:rsidRPr="001A122A">
        <w:rPr>
          <w:rFonts w:ascii="Arial" w:hAnsi="Arial"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1A122A">
        <w:rPr>
          <w:rFonts w:ascii="Arial" w:hAnsi="Arial" w:cs="Arial"/>
        </w:rPr>
        <w:instrText xml:space="preserve"> FORMCHECKBOX </w:instrText>
      </w:r>
      <w:r w:rsidR="002F2467">
        <w:rPr>
          <w:rFonts w:ascii="Arial" w:hAnsi="Arial" w:cs="Arial"/>
        </w:rPr>
      </w:r>
      <w:r w:rsidR="002F2467">
        <w:rPr>
          <w:rFonts w:ascii="Arial" w:hAnsi="Arial" w:cs="Arial"/>
        </w:rPr>
        <w:fldChar w:fldCharType="separate"/>
      </w:r>
      <w:r w:rsidRPr="001A122A">
        <w:rPr>
          <w:rFonts w:ascii="Arial" w:hAnsi="Arial" w:cs="Arial"/>
        </w:rPr>
        <w:fldChar w:fldCharType="end"/>
      </w:r>
      <w:r w:rsidRPr="001A122A">
        <w:rPr>
          <w:rFonts w:ascii="Arial" w:hAnsi="Arial" w:cs="Arial"/>
        </w:rPr>
        <w:t xml:space="preserve">  Question 1.8.</w:t>
      </w:r>
    </w:p>
    <w:p w14:paraId="370B28ED" w14:textId="221C620E" w:rsidR="00B11F32" w:rsidRPr="001A122A" w:rsidRDefault="00B11F32" w:rsidP="00B11F32">
      <w:pPr>
        <w:spacing w:after="0" w:line="240" w:lineRule="auto"/>
        <w:ind w:left="720" w:firstLine="180"/>
        <w:rPr>
          <w:rFonts w:ascii="Arial" w:hAnsi="Arial" w:cs="Arial"/>
        </w:rPr>
      </w:pPr>
      <w:r w:rsidRPr="001A122A">
        <w:rPr>
          <w:rFonts w:ascii="Arial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A122A">
        <w:rPr>
          <w:rFonts w:ascii="Arial" w:hAnsi="Arial" w:cs="Arial"/>
        </w:rPr>
        <w:instrText xml:space="preserve"> FORMCHECKBOX </w:instrText>
      </w:r>
      <w:r w:rsidR="002F2467">
        <w:rPr>
          <w:rFonts w:ascii="Arial" w:hAnsi="Arial" w:cs="Arial"/>
        </w:rPr>
      </w:r>
      <w:r w:rsidR="002F2467">
        <w:rPr>
          <w:rFonts w:ascii="Arial" w:hAnsi="Arial" w:cs="Arial"/>
        </w:rPr>
        <w:fldChar w:fldCharType="separate"/>
      </w:r>
      <w:r w:rsidRPr="001A122A">
        <w:rPr>
          <w:rFonts w:ascii="Arial" w:hAnsi="Arial" w:cs="Arial"/>
        </w:rPr>
        <w:fldChar w:fldCharType="end"/>
      </w:r>
      <w:r w:rsidRPr="001A122A">
        <w:rPr>
          <w:rFonts w:ascii="Arial" w:hAnsi="Arial" w:cs="Arial"/>
        </w:rPr>
        <w:t xml:space="preserve">  Question 1.9.</w:t>
      </w:r>
    </w:p>
    <w:p w14:paraId="62EF97C7" w14:textId="126E604D" w:rsidR="00B11F32" w:rsidRPr="001A122A" w:rsidRDefault="00B11F32" w:rsidP="00B11F32">
      <w:pPr>
        <w:spacing w:after="0" w:line="240" w:lineRule="auto"/>
        <w:ind w:left="720" w:firstLine="180"/>
        <w:rPr>
          <w:rFonts w:ascii="Arial" w:hAnsi="Arial" w:cs="Arial"/>
        </w:rPr>
      </w:pPr>
      <w:r w:rsidRPr="001A122A">
        <w:rPr>
          <w:rFonts w:ascii="Arial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1A122A">
        <w:rPr>
          <w:rFonts w:ascii="Arial" w:hAnsi="Arial" w:cs="Arial"/>
        </w:rPr>
        <w:instrText xml:space="preserve"> FORMCHECKBOX </w:instrText>
      </w:r>
      <w:r w:rsidR="002F2467">
        <w:rPr>
          <w:rFonts w:ascii="Arial" w:hAnsi="Arial" w:cs="Arial"/>
        </w:rPr>
      </w:r>
      <w:r w:rsidR="002F2467">
        <w:rPr>
          <w:rFonts w:ascii="Arial" w:hAnsi="Arial" w:cs="Arial"/>
        </w:rPr>
        <w:fldChar w:fldCharType="separate"/>
      </w:r>
      <w:r w:rsidRPr="001A122A">
        <w:rPr>
          <w:rFonts w:ascii="Arial" w:hAnsi="Arial" w:cs="Arial"/>
        </w:rPr>
        <w:fldChar w:fldCharType="end"/>
      </w:r>
      <w:r w:rsidRPr="001A122A">
        <w:rPr>
          <w:rFonts w:ascii="Arial" w:hAnsi="Arial" w:cs="Arial"/>
        </w:rPr>
        <w:t xml:space="preserve">  Question 1.10.</w:t>
      </w:r>
    </w:p>
    <w:p w14:paraId="751CFE2E" w14:textId="09D65ADC" w:rsidR="00B11F32" w:rsidRPr="001A122A" w:rsidRDefault="00B11F32" w:rsidP="00B11F32">
      <w:pPr>
        <w:spacing w:after="0" w:line="240" w:lineRule="auto"/>
        <w:ind w:left="720" w:firstLine="180"/>
        <w:rPr>
          <w:rFonts w:ascii="Arial" w:hAnsi="Arial" w:cs="Arial"/>
        </w:rPr>
      </w:pPr>
      <w:r w:rsidRPr="001A122A">
        <w:rPr>
          <w:rFonts w:ascii="Arial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1A122A">
        <w:rPr>
          <w:rFonts w:ascii="Arial" w:hAnsi="Arial" w:cs="Arial"/>
        </w:rPr>
        <w:instrText xml:space="preserve"> FORMCHECKBOX </w:instrText>
      </w:r>
      <w:r w:rsidR="002F2467">
        <w:rPr>
          <w:rFonts w:ascii="Arial" w:hAnsi="Arial" w:cs="Arial"/>
        </w:rPr>
      </w:r>
      <w:r w:rsidR="002F2467">
        <w:rPr>
          <w:rFonts w:ascii="Arial" w:hAnsi="Arial" w:cs="Arial"/>
        </w:rPr>
        <w:fldChar w:fldCharType="separate"/>
      </w:r>
      <w:r w:rsidRPr="001A122A">
        <w:rPr>
          <w:rFonts w:ascii="Arial" w:hAnsi="Arial" w:cs="Arial"/>
        </w:rPr>
        <w:fldChar w:fldCharType="end"/>
      </w:r>
      <w:r w:rsidRPr="001A122A">
        <w:rPr>
          <w:rFonts w:ascii="Arial" w:hAnsi="Arial" w:cs="Arial"/>
        </w:rPr>
        <w:t xml:space="preserve">  </w:t>
      </w:r>
      <w:proofErr w:type="gramStart"/>
      <w:r w:rsidRPr="001A122A">
        <w:rPr>
          <w:rFonts w:ascii="Arial" w:hAnsi="Arial" w:cs="Arial"/>
        </w:rPr>
        <w:t>Question  1.11.</w:t>
      </w:r>
      <w:proofErr w:type="gramEnd"/>
    </w:p>
    <w:permEnd w:id="1837191843"/>
    <w:p w14:paraId="35030CF8" w14:textId="77777777" w:rsidR="00B11F32" w:rsidRPr="00C664C3" w:rsidRDefault="00B11F32">
      <w:pPr>
        <w:rPr>
          <w:rFonts w:ascii="Arial" w:hAnsi="Arial" w:cs="Arial"/>
          <w:iCs/>
        </w:rPr>
      </w:pPr>
    </w:p>
    <w:p w14:paraId="2A459070" w14:textId="4F8A0BBF" w:rsidR="000A650A" w:rsidRPr="000A650A" w:rsidRDefault="000A650A" w:rsidP="000A650A">
      <w:pPr>
        <w:jc w:val="center"/>
        <w:rPr>
          <w:rFonts w:ascii="Arial" w:hAnsi="Arial" w:cs="Arial"/>
          <w:iCs/>
        </w:rPr>
      </w:pPr>
      <w:r w:rsidRPr="000A650A">
        <w:rPr>
          <w:rFonts w:ascii="Arial" w:hAnsi="Arial" w:cs="Arial"/>
          <w:iCs/>
        </w:rPr>
        <w:t xml:space="preserve">Return </w:t>
      </w:r>
      <w:r w:rsidR="00C22010">
        <w:rPr>
          <w:rFonts w:ascii="Arial" w:hAnsi="Arial" w:cs="Arial"/>
          <w:iCs/>
        </w:rPr>
        <w:t xml:space="preserve">Exhibit </w:t>
      </w:r>
      <w:r w:rsidR="00D563C9">
        <w:rPr>
          <w:rFonts w:ascii="Arial" w:hAnsi="Arial" w:cs="Arial"/>
          <w:iCs/>
        </w:rPr>
        <w:t>F</w:t>
      </w:r>
      <w:r w:rsidR="00FB3EE8">
        <w:rPr>
          <w:rFonts w:ascii="Arial" w:hAnsi="Arial" w:cs="Arial"/>
          <w:iCs/>
        </w:rPr>
        <w:t xml:space="preserve">- </w:t>
      </w:r>
      <w:r w:rsidR="00D563C9">
        <w:rPr>
          <w:rFonts w:ascii="Arial" w:hAnsi="Arial" w:cs="Arial"/>
          <w:iCs/>
        </w:rPr>
        <w:t>Written Proposal</w:t>
      </w:r>
      <w:r w:rsidR="00FB3EE8">
        <w:rPr>
          <w:rFonts w:ascii="Arial" w:hAnsi="Arial" w:cs="Arial"/>
          <w:iCs/>
        </w:rPr>
        <w:t xml:space="preserve"> as</w:t>
      </w:r>
      <w:r w:rsidR="00C22010">
        <w:rPr>
          <w:rFonts w:ascii="Arial" w:hAnsi="Arial" w:cs="Arial"/>
          <w:iCs/>
        </w:rPr>
        <w:t xml:space="preserve"> part of your bid submittal </w:t>
      </w:r>
      <w:r w:rsidRPr="000A650A">
        <w:rPr>
          <w:rFonts w:ascii="Arial" w:hAnsi="Arial" w:cs="Arial"/>
          <w:iCs/>
        </w:rPr>
        <w:t>to Procurement Coordinator at:</w:t>
      </w:r>
      <w:r w:rsidRPr="000A650A">
        <w:rPr>
          <w:rFonts w:ascii="Arial" w:hAnsi="Arial" w:cs="Arial"/>
          <w:iCs/>
        </w:rPr>
        <w:br/>
      </w:r>
      <w:hyperlink r:id="rId8" w:history="1">
        <w:r w:rsidR="00C22010" w:rsidRPr="00C22010">
          <w:rPr>
            <w:rStyle w:val="Hyperlink"/>
          </w:rPr>
          <w:t>HCAProcurements@hca.wa.gov</w:t>
        </w:r>
      </w:hyperlink>
    </w:p>
    <w:p w14:paraId="4E81FF8C" w14:textId="77777777" w:rsidR="000A650A" w:rsidRPr="00C664C3" w:rsidRDefault="000A650A">
      <w:pPr>
        <w:rPr>
          <w:rFonts w:ascii="Arial" w:hAnsi="Arial" w:cs="Arial"/>
          <w:b/>
        </w:rPr>
      </w:pPr>
    </w:p>
    <w:p w14:paraId="49A7D90D" w14:textId="77777777" w:rsidR="00A47021" w:rsidRPr="00C664C3" w:rsidRDefault="00A47021">
      <w:pPr>
        <w:rPr>
          <w:rFonts w:ascii="Arial" w:hAnsi="Arial" w:cs="Arial"/>
          <w:b/>
        </w:rPr>
      </w:pPr>
    </w:p>
    <w:p w14:paraId="4B63C4FB" w14:textId="7DF1766D" w:rsidR="00A47021" w:rsidRPr="00C664C3" w:rsidRDefault="00D563C9" w:rsidP="00D563C9">
      <w:pPr>
        <w:tabs>
          <w:tab w:val="left" w:pos="591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14:paraId="0F779275" w14:textId="77777777" w:rsidR="00A47021" w:rsidRPr="00C664C3" w:rsidRDefault="00A47021">
      <w:pPr>
        <w:rPr>
          <w:rFonts w:ascii="Arial" w:hAnsi="Arial" w:cs="Arial"/>
          <w:b/>
        </w:rPr>
      </w:pPr>
    </w:p>
    <w:p w14:paraId="4D89E99C" w14:textId="77777777" w:rsidR="00A47021" w:rsidRPr="00C664C3" w:rsidRDefault="00A47021">
      <w:pPr>
        <w:rPr>
          <w:rFonts w:ascii="Arial" w:hAnsi="Arial" w:cs="Arial"/>
          <w:b/>
        </w:rPr>
      </w:pPr>
    </w:p>
    <w:p w14:paraId="6429541E" w14:textId="5821B37F" w:rsidR="00A47021" w:rsidRDefault="00A47021">
      <w:pPr>
        <w:rPr>
          <w:rFonts w:ascii="Arial" w:hAnsi="Arial" w:cs="Arial"/>
          <w:b/>
        </w:rPr>
      </w:pPr>
    </w:p>
    <w:p w14:paraId="1FEFF305" w14:textId="58319C2A" w:rsidR="00013133" w:rsidRDefault="00013133">
      <w:pPr>
        <w:rPr>
          <w:rFonts w:ascii="Arial" w:hAnsi="Arial" w:cs="Arial"/>
          <w:b/>
        </w:rPr>
      </w:pPr>
    </w:p>
    <w:p w14:paraId="0240CA6F" w14:textId="303E55D5" w:rsidR="001A122A" w:rsidRDefault="001A122A">
      <w:pPr>
        <w:rPr>
          <w:rFonts w:ascii="Arial" w:hAnsi="Arial" w:cs="Arial"/>
          <w:b/>
        </w:rPr>
      </w:pPr>
    </w:p>
    <w:p w14:paraId="626F8F37" w14:textId="77777777" w:rsidR="00A80C8C" w:rsidRDefault="00A80C8C">
      <w:pPr>
        <w:rPr>
          <w:rFonts w:ascii="Arial" w:hAnsi="Arial" w:cs="Arial"/>
          <w:b/>
        </w:rPr>
      </w:pPr>
    </w:p>
    <w:p w14:paraId="5BE013A7" w14:textId="22339741" w:rsidR="00013133" w:rsidRPr="003105DF" w:rsidRDefault="00C22010" w:rsidP="00013133">
      <w:pPr>
        <w:numPr>
          <w:ilvl w:val="0"/>
          <w:numId w:val="6"/>
        </w:numPr>
        <w:rPr>
          <w:rFonts w:ascii="Arial" w:hAnsi="Arial" w:cs="Arial"/>
          <w:bCs/>
        </w:rPr>
      </w:pPr>
      <w:r w:rsidRPr="003105DF">
        <w:rPr>
          <w:rFonts w:ascii="Arial" w:hAnsi="Arial" w:cs="Arial"/>
          <w:bCs/>
        </w:rPr>
        <w:lastRenderedPageBreak/>
        <w:t>Bidder is l</w:t>
      </w:r>
      <w:r w:rsidR="00013133" w:rsidRPr="003105DF">
        <w:rPr>
          <w:rFonts w:ascii="Arial" w:hAnsi="Arial" w:cs="Arial"/>
          <w:bCs/>
        </w:rPr>
        <w:t>icensed to do business in the state of Washington</w:t>
      </w:r>
      <w:r w:rsidR="00A80C8C">
        <w:rPr>
          <w:rFonts w:ascii="Arial" w:hAnsi="Arial" w:cs="Arial"/>
          <w:bCs/>
        </w:rPr>
        <w:t xml:space="preserve">. </w:t>
      </w:r>
      <w:proofErr w:type="gramStart"/>
      <w:r w:rsidRPr="003105DF">
        <w:rPr>
          <w:rFonts w:ascii="Arial" w:hAnsi="Arial" w:cs="Arial"/>
          <w:bCs/>
        </w:rPr>
        <w:t>(</w:t>
      </w:r>
      <w:proofErr w:type="gramEnd"/>
      <w:r w:rsidRPr="003105DF">
        <w:rPr>
          <w:rFonts w:ascii="Arial" w:hAnsi="Arial" w:cs="Arial"/>
          <w:bCs/>
        </w:rPr>
        <w:t>Select one)</w:t>
      </w:r>
    </w:p>
    <w:p w14:paraId="02324098" w14:textId="4AD52687" w:rsidR="00013133" w:rsidRPr="003105DF" w:rsidRDefault="00013133" w:rsidP="00013133">
      <w:pPr>
        <w:ind w:left="360" w:firstLine="720"/>
        <w:rPr>
          <w:rFonts w:ascii="Arial" w:hAnsi="Arial" w:cs="Arial"/>
          <w:bCs/>
        </w:rPr>
      </w:pPr>
      <w:permStart w:id="277228376" w:edGrp="everyone"/>
      <w:r w:rsidRPr="003105DF">
        <w:rPr>
          <w:rFonts w:ascii="Arial" w:hAnsi="Arial" w:cs="Arial"/>
          <w:bCs/>
        </w:rPr>
        <w:t xml:space="preserve">Yes </w:t>
      </w:r>
      <w:sdt>
        <w:sdtPr>
          <w:rPr>
            <w:rFonts w:ascii="Arial" w:hAnsi="Arial" w:cs="Arial"/>
            <w:bCs/>
          </w:rPr>
          <w:id w:val="-758750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105DF">
            <w:rPr>
              <w:rFonts w:ascii="MS Gothic" w:eastAsia="MS Gothic" w:hAnsi="MS Gothic" w:cs="Arial" w:hint="eastAsia"/>
              <w:bCs/>
            </w:rPr>
            <w:t>☐</w:t>
          </w:r>
        </w:sdtContent>
      </w:sdt>
      <w:r w:rsidRPr="003105DF">
        <w:rPr>
          <w:rFonts w:ascii="Arial" w:hAnsi="Arial" w:cs="Arial"/>
          <w:bCs/>
        </w:rPr>
        <w:t xml:space="preserve"> No  </w:t>
      </w:r>
      <w:sdt>
        <w:sdtPr>
          <w:rPr>
            <w:rFonts w:ascii="Arial" w:hAnsi="Arial" w:cs="Arial"/>
            <w:bCs/>
          </w:rPr>
          <w:id w:val="-1642716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105DF">
            <w:rPr>
              <w:rFonts w:ascii="Segoe UI Symbol" w:hAnsi="Segoe UI Symbol" w:cs="Segoe UI Symbol"/>
              <w:bCs/>
            </w:rPr>
            <w:t>☐</w:t>
          </w:r>
        </w:sdtContent>
      </w:sdt>
    </w:p>
    <w:permEnd w:id="277228376"/>
    <w:p w14:paraId="570701A7" w14:textId="1D475308" w:rsidR="00013133" w:rsidRPr="003105DF" w:rsidRDefault="00C22010" w:rsidP="00013133">
      <w:pPr>
        <w:numPr>
          <w:ilvl w:val="0"/>
          <w:numId w:val="6"/>
        </w:numPr>
        <w:rPr>
          <w:rFonts w:ascii="Arial" w:hAnsi="Arial" w:cs="Arial"/>
          <w:bCs/>
        </w:rPr>
      </w:pPr>
      <w:r w:rsidRPr="003105DF">
        <w:rPr>
          <w:rFonts w:ascii="Arial" w:hAnsi="Arial" w:cs="Arial"/>
          <w:bCs/>
        </w:rPr>
        <w:t>Bidder is</w:t>
      </w:r>
      <w:r w:rsidR="00013133" w:rsidRPr="003105DF">
        <w:rPr>
          <w:rFonts w:ascii="Arial" w:hAnsi="Arial" w:cs="Arial"/>
          <w:bCs/>
        </w:rPr>
        <w:t xml:space="preserve"> a consumer run organization with experience providing peer services based in the State of Washington.</w:t>
      </w:r>
      <w:r w:rsidRPr="003105DF">
        <w:rPr>
          <w:rFonts w:ascii="Arial" w:hAnsi="Arial" w:cs="Arial"/>
          <w:bCs/>
        </w:rPr>
        <w:t xml:space="preserve"> (Select one)</w:t>
      </w:r>
    </w:p>
    <w:p w14:paraId="70DA913C" w14:textId="5B8C3A28" w:rsidR="00013133" w:rsidRPr="003105DF" w:rsidRDefault="00013133" w:rsidP="00013133">
      <w:pPr>
        <w:pStyle w:val="ListParagraph"/>
        <w:ind w:left="1080"/>
        <w:rPr>
          <w:rFonts w:ascii="Arial" w:hAnsi="Arial" w:cs="Arial"/>
          <w:bCs/>
        </w:rPr>
      </w:pPr>
      <w:permStart w:id="42228878" w:edGrp="everyone"/>
      <w:r w:rsidRPr="003105DF">
        <w:rPr>
          <w:rFonts w:ascii="Arial" w:hAnsi="Arial" w:cs="Arial"/>
          <w:bCs/>
        </w:rPr>
        <w:t xml:space="preserve">Yes </w:t>
      </w:r>
      <w:sdt>
        <w:sdtPr>
          <w:rPr>
            <w:rFonts w:ascii="MS Gothic" w:eastAsia="MS Gothic" w:hAnsi="MS Gothic" w:cs="Arial"/>
            <w:bCs/>
          </w:rPr>
          <w:id w:val="403026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105DF">
            <w:rPr>
              <w:rFonts w:ascii="MS Gothic" w:eastAsia="MS Gothic" w:hAnsi="MS Gothic" w:cs="Arial" w:hint="eastAsia"/>
              <w:bCs/>
            </w:rPr>
            <w:t>☐</w:t>
          </w:r>
        </w:sdtContent>
      </w:sdt>
      <w:r w:rsidRPr="003105DF">
        <w:rPr>
          <w:rFonts w:ascii="Arial" w:hAnsi="Arial" w:cs="Arial"/>
          <w:bCs/>
        </w:rPr>
        <w:t xml:space="preserve"> No  </w:t>
      </w:r>
      <w:sdt>
        <w:sdtPr>
          <w:rPr>
            <w:rFonts w:ascii="Segoe UI Symbol" w:hAnsi="Segoe UI Symbol" w:cs="Segoe UI Symbol"/>
            <w:bCs/>
          </w:rPr>
          <w:id w:val="-1614045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105DF">
            <w:rPr>
              <w:rFonts w:ascii="Segoe UI Symbol" w:hAnsi="Segoe UI Symbol" w:cs="Segoe UI Symbol"/>
              <w:bCs/>
            </w:rPr>
            <w:t>☐</w:t>
          </w:r>
        </w:sdtContent>
      </w:sdt>
    </w:p>
    <w:permEnd w:id="42228878"/>
    <w:p w14:paraId="42D75123" w14:textId="65DD976E" w:rsidR="00013133" w:rsidRPr="003105DF" w:rsidRDefault="00C22010" w:rsidP="00013133">
      <w:pPr>
        <w:numPr>
          <w:ilvl w:val="0"/>
          <w:numId w:val="6"/>
        </w:numPr>
        <w:rPr>
          <w:rFonts w:ascii="Arial" w:hAnsi="Arial" w:cs="Arial"/>
          <w:bCs/>
        </w:rPr>
      </w:pPr>
      <w:r w:rsidRPr="003105DF">
        <w:rPr>
          <w:rFonts w:ascii="Arial" w:hAnsi="Arial" w:cs="Arial"/>
          <w:bCs/>
        </w:rPr>
        <w:t>Bidder has</w:t>
      </w:r>
      <w:r w:rsidR="00013133" w:rsidRPr="003105DF">
        <w:rPr>
          <w:rFonts w:ascii="Arial" w:hAnsi="Arial" w:cs="Arial"/>
          <w:bCs/>
        </w:rPr>
        <w:t xml:space="preserve"> at least 5 years of event planning experience based in the State of Washington.</w:t>
      </w:r>
      <w:r w:rsidRPr="003105DF">
        <w:rPr>
          <w:rFonts w:ascii="Arial" w:hAnsi="Arial" w:cs="Arial"/>
          <w:bCs/>
        </w:rPr>
        <w:t xml:space="preserve"> (Select one)</w:t>
      </w:r>
    </w:p>
    <w:p w14:paraId="54D19509" w14:textId="77777777" w:rsidR="00013133" w:rsidRPr="00013133" w:rsidRDefault="00013133" w:rsidP="00013133">
      <w:pPr>
        <w:pStyle w:val="ListParagraph"/>
        <w:ind w:left="1080"/>
        <w:rPr>
          <w:rFonts w:ascii="Arial" w:hAnsi="Arial" w:cs="Arial"/>
          <w:bCs/>
        </w:rPr>
      </w:pPr>
      <w:permStart w:id="1623866707" w:edGrp="everyone"/>
      <w:r w:rsidRPr="00013133">
        <w:rPr>
          <w:rFonts w:ascii="Arial" w:hAnsi="Arial" w:cs="Arial"/>
          <w:bCs/>
        </w:rPr>
        <w:t xml:space="preserve">Yes </w:t>
      </w:r>
      <w:sdt>
        <w:sdtPr>
          <w:rPr>
            <w:rFonts w:ascii="MS Gothic" w:eastAsia="MS Gothic" w:hAnsi="MS Gothic" w:cs="Arial"/>
            <w:bCs/>
          </w:rPr>
          <w:id w:val="-1317175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13133">
            <w:rPr>
              <w:rFonts w:ascii="MS Gothic" w:eastAsia="MS Gothic" w:hAnsi="MS Gothic" w:cs="Arial" w:hint="eastAsia"/>
              <w:bCs/>
            </w:rPr>
            <w:t>☐</w:t>
          </w:r>
        </w:sdtContent>
      </w:sdt>
      <w:r w:rsidRPr="00013133">
        <w:rPr>
          <w:rFonts w:ascii="Arial" w:hAnsi="Arial" w:cs="Arial"/>
          <w:bCs/>
        </w:rPr>
        <w:t xml:space="preserve"> No  </w:t>
      </w:r>
      <w:sdt>
        <w:sdtPr>
          <w:rPr>
            <w:rFonts w:ascii="Segoe UI Symbol" w:hAnsi="Segoe UI Symbol" w:cs="Segoe UI Symbol"/>
            <w:bCs/>
          </w:rPr>
          <w:id w:val="139930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13133">
            <w:rPr>
              <w:rFonts w:ascii="Segoe UI Symbol" w:hAnsi="Segoe UI Symbol" w:cs="Segoe UI Symbol"/>
              <w:bCs/>
            </w:rPr>
            <w:t>☐</w:t>
          </w:r>
        </w:sdtContent>
      </w:sdt>
    </w:p>
    <w:permEnd w:id="1623866707"/>
    <w:p w14:paraId="6A76559D" w14:textId="77777777" w:rsidR="00013133" w:rsidRPr="00013133" w:rsidRDefault="00013133" w:rsidP="00013133">
      <w:pPr>
        <w:ind w:left="1080"/>
        <w:rPr>
          <w:rFonts w:ascii="Arial" w:hAnsi="Arial" w:cs="Arial"/>
          <w:bCs/>
        </w:rPr>
      </w:pPr>
    </w:p>
    <w:p w14:paraId="75947882" w14:textId="77777777" w:rsidR="00013133" w:rsidRPr="00C664C3" w:rsidRDefault="00013133">
      <w:pPr>
        <w:rPr>
          <w:rFonts w:ascii="Arial" w:hAnsi="Arial" w:cs="Arial"/>
          <w:b/>
        </w:rPr>
      </w:pPr>
    </w:p>
    <w:p w14:paraId="5A9AA6B0" w14:textId="77777777" w:rsidR="00A47021" w:rsidRPr="00C664C3" w:rsidRDefault="00A47021">
      <w:pPr>
        <w:rPr>
          <w:rFonts w:ascii="Arial" w:hAnsi="Arial" w:cs="Arial"/>
          <w:b/>
        </w:rPr>
      </w:pPr>
    </w:p>
    <w:p w14:paraId="471B8978" w14:textId="105A46EF" w:rsidR="00013133" w:rsidRDefault="00013133">
      <w:pPr>
        <w:rPr>
          <w:rFonts w:ascii="Arial" w:hAnsi="Arial" w:cs="Arial"/>
          <w:b/>
        </w:rPr>
      </w:pPr>
    </w:p>
    <w:p w14:paraId="72600388" w14:textId="68747366" w:rsidR="00C22010" w:rsidRDefault="00C22010">
      <w:pPr>
        <w:rPr>
          <w:rFonts w:ascii="Arial" w:hAnsi="Arial" w:cs="Arial"/>
          <w:b/>
        </w:rPr>
      </w:pPr>
    </w:p>
    <w:p w14:paraId="567C035E" w14:textId="0B5A4EFD" w:rsidR="00C22010" w:rsidRDefault="00C22010">
      <w:pPr>
        <w:rPr>
          <w:rFonts w:ascii="Arial" w:hAnsi="Arial" w:cs="Arial"/>
          <w:b/>
        </w:rPr>
      </w:pPr>
    </w:p>
    <w:p w14:paraId="2294F017" w14:textId="0EB68B9E" w:rsidR="00C22010" w:rsidRDefault="00C22010">
      <w:pPr>
        <w:rPr>
          <w:rFonts w:ascii="Arial" w:hAnsi="Arial" w:cs="Arial"/>
          <w:b/>
        </w:rPr>
      </w:pPr>
    </w:p>
    <w:p w14:paraId="0C16D34A" w14:textId="660ED8B0" w:rsidR="00C22010" w:rsidRDefault="00C22010">
      <w:pPr>
        <w:rPr>
          <w:rFonts w:ascii="Arial" w:hAnsi="Arial" w:cs="Arial"/>
          <w:b/>
        </w:rPr>
      </w:pPr>
    </w:p>
    <w:p w14:paraId="629BB885" w14:textId="77777777" w:rsidR="00FE6DD6" w:rsidRDefault="00FE6DD6">
      <w:pPr>
        <w:rPr>
          <w:rFonts w:ascii="Arial" w:hAnsi="Arial" w:cs="Arial"/>
          <w:b/>
        </w:rPr>
      </w:pPr>
    </w:p>
    <w:p w14:paraId="4586DE95" w14:textId="749D2FB2" w:rsidR="00C22010" w:rsidRDefault="00C22010">
      <w:pPr>
        <w:rPr>
          <w:rFonts w:ascii="Arial" w:hAnsi="Arial" w:cs="Arial"/>
          <w:b/>
        </w:rPr>
      </w:pPr>
    </w:p>
    <w:p w14:paraId="4D3BC243" w14:textId="6A07DB50" w:rsidR="00C22010" w:rsidRDefault="00C22010">
      <w:pPr>
        <w:rPr>
          <w:rFonts w:ascii="Arial" w:hAnsi="Arial" w:cs="Arial"/>
          <w:b/>
        </w:rPr>
      </w:pPr>
    </w:p>
    <w:p w14:paraId="4A7580F3" w14:textId="7A16CA4F" w:rsidR="00C22010" w:rsidRDefault="00C22010">
      <w:pPr>
        <w:rPr>
          <w:rFonts w:ascii="Arial" w:hAnsi="Arial" w:cs="Arial"/>
          <w:b/>
        </w:rPr>
      </w:pPr>
    </w:p>
    <w:p w14:paraId="575C257E" w14:textId="7B9EAB98" w:rsidR="00C22010" w:rsidRDefault="00C22010">
      <w:pPr>
        <w:rPr>
          <w:rFonts w:ascii="Arial" w:hAnsi="Arial" w:cs="Arial"/>
          <w:b/>
        </w:rPr>
      </w:pPr>
    </w:p>
    <w:p w14:paraId="1129CFB9" w14:textId="7BB42E45" w:rsidR="00C22010" w:rsidRDefault="00C22010">
      <w:pPr>
        <w:rPr>
          <w:rFonts w:ascii="Arial" w:hAnsi="Arial" w:cs="Arial"/>
          <w:b/>
        </w:rPr>
      </w:pPr>
    </w:p>
    <w:p w14:paraId="4A5FF810" w14:textId="5AEDBC90" w:rsidR="00C22010" w:rsidRDefault="00C22010">
      <w:pPr>
        <w:rPr>
          <w:rFonts w:ascii="Arial" w:hAnsi="Arial" w:cs="Arial"/>
          <w:b/>
        </w:rPr>
      </w:pPr>
    </w:p>
    <w:p w14:paraId="6D67D1AD" w14:textId="5061B608" w:rsidR="00C22010" w:rsidRDefault="00C22010">
      <w:pPr>
        <w:rPr>
          <w:rFonts w:ascii="Arial" w:hAnsi="Arial" w:cs="Arial"/>
          <w:b/>
        </w:rPr>
      </w:pPr>
    </w:p>
    <w:p w14:paraId="4F912367" w14:textId="399E9576" w:rsidR="00C22010" w:rsidRDefault="00C22010">
      <w:pPr>
        <w:rPr>
          <w:rFonts w:ascii="Arial" w:hAnsi="Arial" w:cs="Arial"/>
          <w:b/>
        </w:rPr>
      </w:pPr>
    </w:p>
    <w:p w14:paraId="13D89B79" w14:textId="67896DAF" w:rsidR="00C22010" w:rsidRDefault="00C22010">
      <w:pPr>
        <w:rPr>
          <w:rFonts w:ascii="Arial" w:hAnsi="Arial" w:cs="Arial"/>
          <w:b/>
        </w:rPr>
      </w:pPr>
    </w:p>
    <w:p w14:paraId="1E41B63B" w14:textId="7F93743B" w:rsidR="00C22010" w:rsidRDefault="00C22010">
      <w:pPr>
        <w:rPr>
          <w:rFonts w:ascii="Arial" w:hAnsi="Arial" w:cs="Arial"/>
          <w:b/>
        </w:rPr>
      </w:pPr>
    </w:p>
    <w:p w14:paraId="56DEEC93" w14:textId="77777777" w:rsidR="00C22010" w:rsidRPr="00C664C3" w:rsidRDefault="00C22010">
      <w:pPr>
        <w:rPr>
          <w:rFonts w:ascii="Arial" w:hAnsi="Arial" w:cs="Arial"/>
          <w:b/>
        </w:rPr>
      </w:pPr>
    </w:p>
    <w:p w14:paraId="42B3A3AC" w14:textId="1651E0AE" w:rsidR="000A650A" w:rsidRPr="00C664C3" w:rsidRDefault="000A650A" w:rsidP="00C664C3">
      <w:pPr>
        <w:pStyle w:val="Heading2"/>
      </w:pPr>
      <w:bookmarkStart w:id="2" w:name="_Hlk88202808"/>
      <w:r w:rsidRPr="00C664C3">
        <w:lastRenderedPageBreak/>
        <w:t>Describe your organization’s commitment to recovery principles.</w:t>
      </w:r>
      <w:r w:rsidR="00FB5804">
        <w:t xml:space="preserve"> 10 Points</w:t>
      </w:r>
      <w:r w:rsidRPr="00C664C3">
        <w:t xml:space="preserve"> </w:t>
      </w:r>
      <w:bookmarkStart w:id="3" w:name="_Hlk88206975"/>
      <w:r w:rsidRPr="00C664C3">
        <w:t>(1 Page)</w:t>
      </w:r>
      <w:bookmarkEnd w:id="3"/>
    </w:p>
    <w:p w14:paraId="7AFE98E8" w14:textId="143CEC4D" w:rsidR="000A650A" w:rsidRPr="00C664C3" w:rsidRDefault="000A650A" w:rsidP="000A650A">
      <w:pPr>
        <w:rPr>
          <w:rFonts w:ascii="Arial" w:hAnsi="Arial" w:cs="Arial"/>
        </w:rPr>
      </w:pPr>
    </w:p>
    <w:bookmarkEnd w:id="2"/>
    <w:p w14:paraId="642846C3" w14:textId="77777777" w:rsidR="004A1BC1" w:rsidRPr="00C664C3" w:rsidRDefault="004A1BC1">
      <w:pPr>
        <w:rPr>
          <w:rFonts w:ascii="Arial" w:hAnsi="Arial" w:cs="Arial"/>
        </w:rPr>
      </w:pPr>
      <w:permStart w:id="12207795" w:edGrp="everyone"/>
    </w:p>
    <w:p w14:paraId="782F9A00" w14:textId="77777777" w:rsidR="004A1BC1" w:rsidRPr="00C664C3" w:rsidRDefault="004A1BC1">
      <w:pPr>
        <w:rPr>
          <w:rFonts w:ascii="Arial" w:hAnsi="Arial" w:cs="Arial"/>
        </w:rPr>
      </w:pPr>
    </w:p>
    <w:p w14:paraId="5533F92B" w14:textId="77777777" w:rsidR="004A1BC1" w:rsidRPr="00C664C3" w:rsidRDefault="004A1BC1">
      <w:pPr>
        <w:rPr>
          <w:rFonts w:ascii="Arial" w:hAnsi="Arial" w:cs="Arial"/>
        </w:rPr>
      </w:pPr>
    </w:p>
    <w:p w14:paraId="45EADA89" w14:textId="77777777" w:rsidR="004A1BC1" w:rsidRPr="00C664C3" w:rsidRDefault="004A1BC1">
      <w:pPr>
        <w:rPr>
          <w:rFonts w:ascii="Arial" w:hAnsi="Arial" w:cs="Arial"/>
        </w:rPr>
      </w:pPr>
    </w:p>
    <w:p w14:paraId="5DCE9388" w14:textId="77777777" w:rsidR="004A1BC1" w:rsidRPr="00C664C3" w:rsidRDefault="004A1BC1">
      <w:pPr>
        <w:rPr>
          <w:rFonts w:ascii="Arial" w:hAnsi="Arial" w:cs="Arial"/>
        </w:rPr>
      </w:pPr>
    </w:p>
    <w:p w14:paraId="58FEB979" w14:textId="77777777" w:rsidR="004A1BC1" w:rsidRPr="00C664C3" w:rsidRDefault="004A1BC1">
      <w:pPr>
        <w:rPr>
          <w:rFonts w:ascii="Arial" w:hAnsi="Arial" w:cs="Arial"/>
        </w:rPr>
      </w:pPr>
    </w:p>
    <w:p w14:paraId="3F1E3478" w14:textId="77777777" w:rsidR="004A1BC1" w:rsidRPr="00C664C3" w:rsidRDefault="004A1BC1">
      <w:pPr>
        <w:rPr>
          <w:rFonts w:ascii="Arial" w:hAnsi="Arial" w:cs="Arial"/>
        </w:rPr>
      </w:pPr>
    </w:p>
    <w:p w14:paraId="04CFAD73" w14:textId="77777777" w:rsidR="004A1BC1" w:rsidRPr="00C664C3" w:rsidRDefault="004A1BC1">
      <w:pPr>
        <w:rPr>
          <w:rFonts w:ascii="Arial" w:hAnsi="Arial" w:cs="Arial"/>
        </w:rPr>
      </w:pPr>
    </w:p>
    <w:p w14:paraId="2E3DBDB1" w14:textId="77777777" w:rsidR="004A1BC1" w:rsidRPr="00C664C3" w:rsidRDefault="004A1BC1">
      <w:pPr>
        <w:rPr>
          <w:rFonts w:ascii="Arial" w:hAnsi="Arial" w:cs="Arial"/>
        </w:rPr>
      </w:pPr>
    </w:p>
    <w:p w14:paraId="11A2E986" w14:textId="77777777" w:rsidR="004A1BC1" w:rsidRPr="00C664C3" w:rsidRDefault="004A1BC1">
      <w:pPr>
        <w:rPr>
          <w:rFonts w:ascii="Arial" w:hAnsi="Arial" w:cs="Arial"/>
        </w:rPr>
      </w:pPr>
    </w:p>
    <w:p w14:paraId="31E57254" w14:textId="77777777" w:rsidR="004A1BC1" w:rsidRPr="00C664C3" w:rsidRDefault="004A1BC1">
      <w:pPr>
        <w:rPr>
          <w:rFonts w:ascii="Arial" w:hAnsi="Arial" w:cs="Arial"/>
        </w:rPr>
      </w:pPr>
    </w:p>
    <w:p w14:paraId="4A5FC048" w14:textId="77777777" w:rsidR="004A1BC1" w:rsidRPr="00C664C3" w:rsidRDefault="004A1BC1">
      <w:pPr>
        <w:rPr>
          <w:rFonts w:ascii="Arial" w:hAnsi="Arial" w:cs="Arial"/>
        </w:rPr>
      </w:pPr>
    </w:p>
    <w:p w14:paraId="566053BC" w14:textId="77777777" w:rsidR="004A1BC1" w:rsidRPr="00C664C3" w:rsidRDefault="004A1BC1">
      <w:pPr>
        <w:rPr>
          <w:rFonts w:ascii="Arial" w:hAnsi="Arial" w:cs="Arial"/>
        </w:rPr>
      </w:pPr>
    </w:p>
    <w:p w14:paraId="48793B5F" w14:textId="77777777" w:rsidR="004A1BC1" w:rsidRPr="00C664C3" w:rsidRDefault="004A1BC1">
      <w:pPr>
        <w:rPr>
          <w:rFonts w:ascii="Arial" w:hAnsi="Arial" w:cs="Arial"/>
        </w:rPr>
      </w:pPr>
    </w:p>
    <w:p w14:paraId="6DE790D0" w14:textId="77777777" w:rsidR="004A1BC1" w:rsidRPr="00C664C3" w:rsidRDefault="004A1BC1">
      <w:pPr>
        <w:rPr>
          <w:rFonts w:ascii="Arial" w:hAnsi="Arial" w:cs="Arial"/>
        </w:rPr>
      </w:pPr>
    </w:p>
    <w:p w14:paraId="67AB6B94" w14:textId="77777777" w:rsidR="004A1BC1" w:rsidRPr="00C664C3" w:rsidRDefault="004A1BC1">
      <w:pPr>
        <w:rPr>
          <w:rFonts w:ascii="Arial" w:hAnsi="Arial" w:cs="Arial"/>
        </w:rPr>
      </w:pPr>
    </w:p>
    <w:p w14:paraId="364AFBE3" w14:textId="77777777" w:rsidR="004A1BC1" w:rsidRPr="00C664C3" w:rsidRDefault="004A1BC1">
      <w:pPr>
        <w:rPr>
          <w:rFonts w:ascii="Arial" w:hAnsi="Arial" w:cs="Arial"/>
        </w:rPr>
      </w:pPr>
    </w:p>
    <w:p w14:paraId="75ADF540" w14:textId="77777777" w:rsidR="004A1BC1" w:rsidRPr="00C664C3" w:rsidRDefault="004A1BC1">
      <w:pPr>
        <w:rPr>
          <w:rFonts w:ascii="Arial" w:hAnsi="Arial" w:cs="Arial"/>
        </w:rPr>
      </w:pPr>
    </w:p>
    <w:p w14:paraId="2DA68486" w14:textId="77777777" w:rsidR="004A1BC1" w:rsidRPr="00C664C3" w:rsidRDefault="004A1BC1">
      <w:pPr>
        <w:rPr>
          <w:rFonts w:ascii="Arial" w:hAnsi="Arial" w:cs="Arial"/>
        </w:rPr>
      </w:pPr>
    </w:p>
    <w:p w14:paraId="7A1FE9D1" w14:textId="77777777" w:rsidR="004A1BC1" w:rsidRPr="00C664C3" w:rsidRDefault="004A1BC1">
      <w:pPr>
        <w:rPr>
          <w:rFonts w:ascii="Arial" w:hAnsi="Arial" w:cs="Arial"/>
        </w:rPr>
      </w:pPr>
    </w:p>
    <w:p w14:paraId="3559F974" w14:textId="2F7B15E0" w:rsidR="004A1BC1" w:rsidRPr="00C664C3" w:rsidRDefault="004A1BC1">
      <w:pPr>
        <w:rPr>
          <w:rFonts w:ascii="Arial" w:hAnsi="Arial" w:cs="Arial"/>
        </w:rPr>
      </w:pPr>
    </w:p>
    <w:p w14:paraId="21A3EC46" w14:textId="77777777" w:rsidR="000A650A" w:rsidRPr="00C664C3" w:rsidRDefault="000A650A">
      <w:pPr>
        <w:rPr>
          <w:rFonts w:ascii="Arial" w:hAnsi="Arial" w:cs="Arial"/>
        </w:rPr>
      </w:pPr>
    </w:p>
    <w:p w14:paraId="594DD8C2" w14:textId="29C78930" w:rsidR="000A650A" w:rsidRDefault="000A650A">
      <w:pPr>
        <w:rPr>
          <w:rFonts w:ascii="Arial" w:hAnsi="Arial" w:cs="Arial"/>
        </w:rPr>
      </w:pPr>
    </w:p>
    <w:p w14:paraId="66E6BAD8" w14:textId="7AAA2AFE" w:rsidR="00FB5804" w:rsidRDefault="00FB5804">
      <w:pPr>
        <w:rPr>
          <w:rFonts w:ascii="Arial" w:hAnsi="Arial" w:cs="Arial"/>
        </w:rPr>
      </w:pPr>
    </w:p>
    <w:p w14:paraId="6D404E21" w14:textId="1A6B45FD" w:rsidR="00FB5804" w:rsidRDefault="00FB5804">
      <w:pPr>
        <w:rPr>
          <w:rFonts w:ascii="Arial" w:hAnsi="Arial" w:cs="Arial"/>
        </w:rPr>
      </w:pPr>
    </w:p>
    <w:p w14:paraId="2068A8FE" w14:textId="77777777" w:rsidR="00FB5804" w:rsidRPr="00C664C3" w:rsidRDefault="00FB5804">
      <w:pPr>
        <w:rPr>
          <w:rFonts w:ascii="Arial" w:hAnsi="Arial" w:cs="Arial"/>
        </w:rPr>
      </w:pPr>
    </w:p>
    <w:permEnd w:id="12207795"/>
    <w:p w14:paraId="573C500C" w14:textId="52534401" w:rsidR="00B374CD" w:rsidRPr="00C664C3" w:rsidRDefault="000A650A" w:rsidP="00C664C3">
      <w:pPr>
        <w:pStyle w:val="Heading2"/>
      </w:pPr>
      <w:r w:rsidRPr="00C664C3">
        <w:lastRenderedPageBreak/>
        <w:t>Describe your organization’s experience in organizing/facilitating/managing and hosting large events</w:t>
      </w:r>
      <w:r w:rsidR="00FB5804">
        <w:t>. 10 Points</w:t>
      </w:r>
      <w:r w:rsidRPr="00C664C3">
        <w:t xml:space="preserve"> (1 Page)</w:t>
      </w:r>
    </w:p>
    <w:p w14:paraId="22E50769" w14:textId="475A0DF4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64D61611" w14:textId="04196E82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  <w:permStart w:id="1664370531" w:edGrp="everyone"/>
    </w:p>
    <w:p w14:paraId="5EB12D05" w14:textId="4E18F0B5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2DD72C11" w14:textId="32C259A0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64F5139C" w14:textId="28FE2243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38752EF8" w14:textId="0297B6A4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11465D31" w14:textId="5371C957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4F45E359" w14:textId="472FB7E1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0CAE17D2" w14:textId="0DD4880B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2D73BCAE" w14:textId="4C1A18E8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203A50E1" w14:textId="783D7DFC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6A1719DD" w14:textId="13483417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5403130C" w14:textId="14FE9226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053966AB" w14:textId="06245DB4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3C2B82FB" w14:textId="6C4CA0B0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52BD610B" w14:textId="4640CC6C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3EEF1484" w14:textId="74F2D827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235B45F5" w14:textId="7F979028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74824BA9" w14:textId="459D796C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4547F4C8" w14:textId="7486809C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6700C659" w14:textId="23C630E8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054EEF54" w14:textId="40402216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77688526" w14:textId="7FC8F6DD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5BB38A6C" w14:textId="11D2411B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4A18638D" w14:textId="24B001A6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0F3C0696" w14:textId="0CD574B3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 w14:paraId="2B14E2C4" w14:textId="77777777" w:rsidR="000A650A" w:rsidRPr="00C664C3" w:rsidRDefault="000A650A" w:rsidP="00243A87">
      <w:pPr>
        <w:rPr>
          <w:rFonts w:ascii="Arial" w:hAnsi="Arial" w:cs="Arial"/>
          <w:b/>
          <w:bCs/>
          <w:u w:val="single"/>
        </w:rPr>
      </w:pPr>
    </w:p>
    <w:permEnd w:id="1664370531"/>
    <w:p w14:paraId="20C5B66D" w14:textId="5F332E85" w:rsidR="000A650A" w:rsidRPr="00C664C3" w:rsidRDefault="000A650A" w:rsidP="00C664C3">
      <w:pPr>
        <w:pStyle w:val="Heading2"/>
      </w:pPr>
      <w:r w:rsidRPr="00C664C3">
        <w:lastRenderedPageBreak/>
        <w:t>Describe how your organization will ensure that you will have enough staff to meet the contract requirements.</w:t>
      </w:r>
      <w:r w:rsidRPr="00C664C3">
        <w:rPr>
          <w:sz w:val="20"/>
          <w:szCs w:val="20"/>
        </w:rPr>
        <w:t xml:space="preserve"> </w:t>
      </w:r>
      <w:r w:rsidR="00FB5804">
        <w:t>10 Points</w:t>
      </w:r>
      <w:r w:rsidR="00FB5804" w:rsidRPr="00C664C3">
        <w:t xml:space="preserve"> (1 Page)</w:t>
      </w:r>
    </w:p>
    <w:p w14:paraId="1834D487" w14:textId="3DC9F7FD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83B808D" w14:textId="6DBF5A5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  <w:permStart w:id="1609520769" w:edGrp="everyone"/>
    </w:p>
    <w:p w14:paraId="60F8BF00" w14:textId="41C43A4B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FFD1A2D" w14:textId="4BE1FC6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79CBCE8" w14:textId="1307E0A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043493B" w14:textId="205D23F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03A8CA9" w14:textId="5132EA8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95B897E" w14:textId="37B681D0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F9ED6A3" w14:textId="3B9D0F6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36469FD" w14:textId="0E42CFA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424EABF" w14:textId="074E7A4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8B4D36C" w14:textId="7C1FBED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8E8E118" w14:textId="49104F54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1C01BCA" w14:textId="11F6D8C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5E7B75E" w14:textId="65725FE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FD5D0B8" w14:textId="78B51EB2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7679C9B" w14:textId="3CEFCF9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6FB68D6" w14:textId="05F1AE3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3B4361D" w14:textId="538CC5B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A8A96E9" w14:textId="11CC4BC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583D0AE" w14:textId="0CE996A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8464129" w14:textId="3A3ECBB0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618FA47" w14:textId="5746396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C1411EF" w14:textId="6900D38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FC04D8A" w14:textId="6F6BA35D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F6706C6" w14:textId="7E7B814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31AF567" w14:textId="7777777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ermEnd w:id="1609520769"/>
    <w:p w14:paraId="5BF43562" w14:textId="325CC1D4" w:rsidR="000A650A" w:rsidRPr="00C664C3" w:rsidRDefault="000A650A" w:rsidP="00C664C3">
      <w:pPr>
        <w:pStyle w:val="Heading2"/>
      </w:pPr>
      <w:r w:rsidRPr="00C664C3">
        <w:lastRenderedPageBreak/>
        <w:t>Describe how you will meet the culturally diverse needs of the conference attendees.</w:t>
      </w:r>
      <w:r w:rsidRPr="00C664C3">
        <w:rPr>
          <w:sz w:val="20"/>
          <w:szCs w:val="20"/>
        </w:rPr>
        <w:t xml:space="preserve"> </w:t>
      </w:r>
      <w:r w:rsidR="00FB5804">
        <w:t>10 Points</w:t>
      </w:r>
      <w:r w:rsidR="00FB5804" w:rsidRPr="00C664C3">
        <w:t xml:space="preserve"> (1 Page)</w:t>
      </w:r>
    </w:p>
    <w:p w14:paraId="2B7D7DC9" w14:textId="084F4ED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58FE771" w14:textId="5CAEBE6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  <w:permStart w:id="1032219976" w:edGrp="everyone"/>
    </w:p>
    <w:p w14:paraId="36CA7165" w14:textId="0F6D079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4C8BB70" w14:textId="03CBAF80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81885FC" w14:textId="1FD8EF2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05ADC57" w14:textId="18C3F28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03B5D90" w14:textId="70812C3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689F7B9" w14:textId="15F1417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36909C2" w14:textId="4FA832A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2AC7FC6" w14:textId="2EAE848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81E1DD5" w14:textId="366B647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0FA459B" w14:textId="2C4D285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7128EEB" w14:textId="0E018F0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CD81E0F" w14:textId="3A06199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7107E50" w14:textId="6ECA8F5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BE9D2FF" w14:textId="04506B1D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C29EF5C" w14:textId="0FD05C44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77046E3" w14:textId="395C566B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66C2C8D" w14:textId="1EF5E35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A1FF47F" w14:textId="16F38F32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8C92996" w14:textId="784D30B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452B26C" w14:textId="3393C04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6439AD0" w14:textId="2A96FA8D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D16B6A8" w14:textId="6B6A372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4D2B133" w14:textId="01E4F03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6E0E731" w14:textId="3D1221E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BAADF32" w14:textId="65418A48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6A67805" w14:textId="7777777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ermEnd w:id="1032219976"/>
    <w:p w14:paraId="42B0DCE0" w14:textId="48874F97" w:rsidR="000A650A" w:rsidRPr="00C664C3" w:rsidRDefault="000A650A" w:rsidP="00C664C3">
      <w:pPr>
        <w:pStyle w:val="Heading2"/>
      </w:pPr>
      <w:r w:rsidRPr="00C664C3">
        <w:lastRenderedPageBreak/>
        <w:t>Describe your organization’s ability to subcontract with various vendors to include venue, hotel, catering, and CVENT.</w:t>
      </w:r>
      <w:r w:rsidRPr="00C664C3">
        <w:rPr>
          <w:sz w:val="20"/>
          <w:szCs w:val="20"/>
        </w:rPr>
        <w:t xml:space="preserve"> </w:t>
      </w:r>
      <w:r w:rsidR="001A122A">
        <w:t>5</w:t>
      </w:r>
      <w:r w:rsidR="00FB5804">
        <w:t xml:space="preserve"> Points</w:t>
      </w:r>
      <w:r w:rsidR="00FB5804" w:rsidRPr="00C664C3">
        <w:t xml:space="preserve"> (1 Page)</w:t>
      </w:r>
    </w:p>
    <w:p w14:paraId="7DE48B7F" w14:textId="43C8908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05E7686" w14:textId="42F5AB7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  <w:permStart w:id="1909789155" w:edGrp="everyone"/>
    </w:p>
    <w:p w14:paraId="65C03505" w14:textId="19BEF6E8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E12DFF2" w14:textId="4526338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594DD53" w14:textId="1AFB93F8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0684A44" w14:textId="7BF5DCE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2279D33" w14:textId="64C671E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C0DD7CF" w14:textId="2A1CEEF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307B672" w14:textId="49EF08E8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2358FC9" w14:textId="0BD9F44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37C1A2F" w14:textId="0B055C3D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7B0377F" w14:textId="6E4DEAD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E36FC91" w14:textId="5E842502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E8CB1DE" w14:textId="469059F4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AD7CA59" w14:textId="337A709B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B3EAD97" w14:textId="2E967E68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E7C1BB2" w14:textId="5A3F532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A66EB8B" w14:textId="6967198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34BF8D6" w14:textId="0495EF94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714BF56" w14:textId="41FCED0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F1F0F60" w14:textId="059D8ED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87CE9EE" w14:textId="3B27088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3801928" w14:textId="4452111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B67497F" w14:textId="647B5D4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BB7872C" w14:textId="7AC99D44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3A32454" w14:textId="44B5704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FA10B63" w14:textId="7777777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ermEnd w:id="1909789155"/>
    <w:p w14:paraId="161642E9" w14:textId="1B50B5B0" w:rsidR="000A650A" w:rsidRPr="00C664C3" w:rsidRDefault="000A650A" w:rsidP="00C664C3">
      <w:pPr>
        <w:pStyle w:val="Heading2"/>
      </w:pPr>
      <w:r w:rsidRPr="00C664C3">
        <w:lastRenderedPageBreak/>
        <w:t xml:space="preserve">Describe how your organization will collaborate with </w:t>
      </w:r>
      <w:r w:rsidR="00A15316">
        <w:t>the HCA Planning</w:t>
      </w:r>
      <w:r w:rsidRPr="00C664C3">
        <w:t xml:space="preserve"> </w:t>
      </w:r>
      <w:r w:rsidR="00A15316">
        <w:t>C</w:t>
      </w:r>
      <w:r w:rsidRPr="00C664C3">
        <w:t>ommittee.</w:t>
      </w:r>
      <w:r w:rsidRPr="00C664C3">
        <w:rPr>
          <w:sz w:val="20"/>
          <w:szCs w:val="20"/>
        </w:rPr>
        <w:t xml:space="preserve"> </w:t>
      </w:r>
      <w:r w:rsidR="001A122A">
        <w:t>5</w:t>
      </w:r>
      <w:r w:rsidR="00FB5804">
        <w:t xml:space="preserve"> Points</w:t>
      </w:r>
      <w:r w:rsidR="00FB5804" w:rsidRPr="00C664C3">
        <w:t xml:space="preserve"> (1 Page)</w:t>
      </w:r>
    </w:p>
    <w:p w14:paraId="643CF31C" w14:textId="114762F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AACB036" w14:textId="4DF10BF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  <w:permStart w:id="1987129326" w:edGrp="everyone"/>
    </w:p>
    <w:p w14:paraId="3363EE00" w14:textId="1BAE3A7D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60681A4" w14:textId="42A814D8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5347903" w14:textId="09133A1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1A746B6" w14:textId="4950983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3EC8FF6" w14:textId="155B8E4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46D5529" w14:textId="2169084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56F1B01" w14:textId="226BCA5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C3DF7F9" w14:textId="105EBDD0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DA48A70" w14:textId="4C5FB52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EB5FB3B" w14:textId="7673BA48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0BE50AB" w14:textId="30299B58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7395609" w14:textId="7DA673A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5AFCC72" w14:textId="7443182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D01F81E" w14:textId="5F98650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4696881" w14:textId="0ADB1354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18137BD" w14:textId="2544064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DB2C477" w14:textId="0E27D2D0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8CF3747" w14:textId="30885DB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A80BEF3" w14:textId="382A5F52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C97AE1F" w14:textId="71FFB33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98B9B59" w14:textId="7BD39918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FA51FFB" w14:textId="7CC8E088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15AC774" w14:textId="52A2855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FE1DFB3" w14:textId="574FBD5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920120B" w14:textId="4E60FC7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D0B1CAA" w14:textId="7777777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ermEnd w:id="1987129326"/>
    <w:p w14:paraId="6F11ADB2" w14:textId="1263DFE1" w:rsidR="000A650A" w:rsidRPr="00C664C3" w:rsidRDefault="000A650A" w:rsidP="00C664C3">
      <w:pPr>
        <w:pStyle w:val="Heading2"/>
      </w:pPr>
      <w:r w:rsidRPr="00C664C3">
        <w:lastRenderedPageBreak/>
        <w:t>Describe your organizations experience in event advertising and media creation.</w:t>
      </w:r>
      <w:r w:rsidRPr="00C664C3">
        <w:rPr>
          <w:sz w:val="20"/>
          <w:szCs w:val="20"/>
        </w:rPr>
        <w:t xml:space="preserve"> </w:t>
      </w:r>
      <w:r w:rsidR="001A122A">
        <w:t>5</w:t>
      </w:r>
      <w:r w:rsidR="00FB5804">
        <w:t xml:space="preserve"> Points</w:t>
      </w:r>
      <w:r w:rsidR="00FB5804" w:rsidRPr="00C664C3">
        <w:t xml:space="preserve"> (1 Page)</w:t>
      </w:r>
    </w:p>
    <w:p w14:paraId="1049C5B4" w14:textId="79323F70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7B89C9B" w14:textId="205CB5F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  <w:permStart w:id="1609460455" w:edGrp="everyone"/>
    </w:p>
    <w:p w14:paraId="1FBD5511" w14:textId="3D753794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4E210C4" w14:textId="7FAA0D8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9D634E9" w14:textId="69B8971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9898CB8" w14:textId="5CE86B9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B74B6FB" w14:textId="279C9254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CA65D82" w14:textId="555E188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5DF8D6C" w14:textId="3C411950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874EAEE" w14:textId="2865704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690EFAA" w14:textId="11473C7B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4E7E77D" w14:textId="7FA8981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1DEFFE0" w14:textId="630AE84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47EA718" w14:textId="79DD1B62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2706C5F" w14:textId="1DFA566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7D15163" w14:textId="242BFDA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6AE124F" w14:textId="1F012E1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B526747" w14:textId="7350BB5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B312EA2" w14:textId="28D6F84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9FEDC1C" w14:textId="214EF9BD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DCF79C9" w14:textId="4B8001B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8CEA053" w14:textId="79E957A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7D3C6A2" w14:textId="6277F42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EDEDBC1" w14:textId="36A1558D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65BE547" w14:textId="6E77B39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13105FE" w14:textId="50BF90D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024E225" w14:textId="0204A0C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698A506" w14:textId="7777777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ermEnd w:id="1609460455"/>
    <w:p w14:paraId="144189B1" w14:textId="6A4BB7E3" w:rsidR="000A650A" w:rsidRPr="00C664C3" w:rsidRDefault="000A650A" w:rsidP="00C664C3">
      <w:pPr>
        <w:pStyle w:val="Heading2"/>
      </w:pPr>
      <w:r w:rsidRPr="00C664C3">
        <w:lastRenderedPageBreak/>
        <w:t>Describe your organizations plan to solicit Key Note speakers and conference presenters.</w:t>
      </w:r>
      <w:r w:rsidRPr="00C664C3">
        <w:rPr>
          <w:sz w:val="20"/>
          <w:szCs w:val="20"/>
        </w:rPr>
        <w:t xml:space="preserve"> </w:t>
      </w:r>
      <w:r w:rsidR="001A122A">
        <w:t>5</w:t>
      </w:r>
      <w:r w:rsidR="00FB5804">
        <w:t xml:space="preserve"> Points</w:t>
      </w:r>
      <w:r w:rsidR="00FB5804" w:rsidRPr="00C664C3">
        <w:t xml:space="preserve"> (1 Page)</w:t>
      </w:r>
    </w:p>
    <w:p w14:paraId="6E4C19A2" w14:textId="78805ABD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  <w:permStart w:id="67846027" w:edGrp="everyone"/>
    </w:p>
    <w:p w14:paraId="6F26090E" w14:textId="21365CCB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D929137" w14:textId="3AD9D10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13508E1" w14:textId="7AA28BE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8DF34C1" w14:textId="35F79D5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75CDD09" w14:textId="4098A3D2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AD18B60" w14:textId="13DCC4C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775FD82" w14:textId="248B1754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70AC6B7" w14:textId="4375FBC0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047C11B" w14:textId="7BC7DFCD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DE1C81D" w14:textId="19C6D82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C5E2A6C" w14:textId="438E798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BD91977" w14:textId="62B2D9D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25D3295" w14:textId="4C6A2730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F6E4AF6" w14:textId="653E86C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AC537BE" w14:textId="6AF83762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F718FC1" w14:textId="52A4C158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59A2BD5" w14:textId="56903C3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6628F13" w14:textId="3E17B33B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E43A47E" w14:textId="740A493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9A8B6B3" w14:textId="6875CF8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AA6B04E" w14:textId="37C6606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06D0E82" w14:textId="02D268D2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D0C00BA" w14:textId="3084C18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0004BD9" w14:textId="566AC9C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53135F5" w14:textId="7E619EB9" w:rsidR="000A650A" w:rsidRDefault="000A650A" w:rsidP="000A650A">
      <w:pPr>
        <w:rPr>
          <w:rFonts w:ascii="Arial" w:hAnsi="Arial" w:cs="Arial"/>
          <w:b/>
          <w:bCs/>
          <w:u w:val="single"/>
        </w:rPr>
      </w:pPr>
    </w:p>
    <w:p w14:paraId="021308A3" w14:textId="77777777" w:rsidR="00C664C3" w:rsidRPr="00C664C3" w:rsidRDefault="00C664C3" w:rsidP="000A650A">
      <w:pPr>
        <w:rPr>
          <w:rFonts w:ascii="Arial" w:hAnsi="Arial" w:cs="Arial"/>
          <w:b/>
          <w:bCs/>
          <w:u w:val="single"/>
        </w:rPr>
      </w:pPr>
    </w:p>
    <w:p w14:paraId="40A9A104" w14:textId="7777777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ermEnd w:id="67846027"/>
    <w:p w14:paraId="314C00E0" w14:textId="27DB0C99" w:rsidR="000A650A" w:rsidRPr="00C664C3" w:rsidRDefault="000A650A" w:rsidP="00C664C3">
      <w:pPr>
        <w:pStyle w:val="Heading2"/>
      </w:pPr>
      <w:r w:rsidRPr="00C664C3">
        <w:lastRenderedPageBreak/>
        <w:t>Describe your organizations understanding of Washington State</w:t>
      </w:r>
      <w:r w:rsidR="00A80C8C">
        <w:t>’</w:t>
      </w:r>
      <w:r w:rsidRPr="00C664C3">
        <w:t xml:space="preserve">s Certified Peer Counselor trainings, include core competencies. </w:t>
      </w:r>
      <w:r w:rsidR="00FB5804">
        <w:t>5 Points</w:t>
      </w:r>
      <w:r w:rsidR="00FB5804" w:rsidRPr="00C664C3">
        <w:t xml:space="preserve"> (1 Page)</w:t>
      </w:r>
    </w:p>
    <w:p w14:paraId="46C8A5E1" w14:textId="1A907BE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3EE64F3" w14:textId="5BA386C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  <w:permStart w:id="1380011985" w:edGrp="everyone"/>
    </w:p>
    <w:p w14:paraId="2B778672" w14:textId="236D95B0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E144559" w14:textId="2AB53AF4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5A37165" w14:textId="6A41DF7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C27E0A0" w14:textId="20E163F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1C5E982" w14:textId="209BD8B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5D60967" w14:textId="4F3376E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4647401" w14:textId="1CC2EAC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CB6D39F" w14:textId="0CE1857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2C9955F" w14:textId="4A743C5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83CE0B3" w14:textId="02852B3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9D79DF1" w14:textId="6FD312E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F88E510" w14:textId="11C852A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D18BC12" w14:textId="48F3D6BB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D8195C1" w14:textId="7F5AF470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F605908" w14:textId="0E447AED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42C829A" w14:textId="6A9B4A1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276A089" w14:textId="7BF9807B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DC2F149" w14:textId="2AAF481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16CD07A" w14:textId="6686AE6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7DDE708" w14:textId="76F5058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0E21444" w14:textId="6C3030D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FCFAF62" w14:textId="2D880A7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7060BC2" w14:textId="1DFE08D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5A5E125" w14:textId="2F3EF835" w:rsidR="000A650A" w:rsidRDefault="000A650A" w:rsidP="000A650A">
      <w:pPr>
        <w:rPr>
          <w:rFonts w:ascii="Arial" w:hAnsi="Arial" w:cs="Arial"/>
          <w:b/>
          <w:bCs/>
          <w:u w:val="single"/>
        </w:rPr>
      </w:pPr>
    </w:p>
    <w:p w14:paraId="1DC4DC6E" w14:textId="77777777" w:rsidR="00C664C3" w:rsidRPr="00C664C3" w:rsidRDefault="00C664C3" w:rsidP="000A650A">
      <w:pPr>
        <w:rPr>
          <w:rFonts w:ascii="Arial" w:hAnsi="Arial" w:cs="Arial"/>
          <w:b/>
          <w:bCs/>
          <w:u w:val="single"/>
        </w:rPr>
      </w:pPr>
    </w:p>
    <w:p w14:paraId="09AF4422" w14:textId="7777777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ermEnd w:id="1380011985"/>
    <w:p w14:paraId="4BCA6658" w14:textId="59FC02B4" w:rsidR="000A650A" w:rsidRPr="00C664C3" w:rsidRDefault="000A650A" w:rsidP="00C664C3">
      <w:pPr>
        <w:pStyle w:val="Heading2"/>
      </w:pPr>
      <w:r w:rsidRPr="00C664C3">
        <w:lastRenderedPageBreak/>
        <w:t xml:space="preserve">Describe your organizations understanding of providing reasonable </w:t>
      </w:r>
      <w:r w:rsidR="001A122A">
        <w:t xml:space="preserve">event </w:t>
      </w:r>
      <w:r w:rsidRPr="00C664C3">
        <w:t>accommodations.</w:t>
      </w:r>
      <w:r w:rsidRPr="00C664C3">
        <w:rPr>
          <w:sz w:val="20"/>
          <w:szCs w:val="20"/>
        </w:rPr>
        <w:t xml:space="preserve"> </w:t>
      </w:r>
      <w:r w:rsidR="00FB5804">
        <w:t>5 Points</w:t>
      </w:r>
      <w:r w:rsidR="00FB5804" w:rsidRPr="00C664C3">
        <w:t xml:space="preserve"> (1 Page)</w:t>
      </w:r>
    </w:p>
    <w:p w14:paraId="53029DC1" w14:textId="266AC6B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9560689" w14:textId="2445AE7B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  <w:permStart w:id="67643814" w:edGrp="everyone"/>
    </w:p>
    <w:p w14:paraId="20437010" w14:textId="562EE54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01FFD2F" w14:textId="4640ED1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3D425E1" w14:textId="3CBE0E1E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2306585" w14:textId="75B38A3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3CB27B9" w14:textId="23BF848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54B075B" w14:textId="2A65F44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458B61D" w14:textId="7A4F2F1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ACEFDF8" w14:textId="01F1E0F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74F7330" w14:textId="7E02D90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E4C8AD4" w14:textId="6976C42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C4FDD8B" w14:textId="6EF2DB02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5C8E0CC" w14:textId="3664E2BA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75AD3B5" w14:textId="5278B44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7BA9B6E0" w14:textId="38D9A57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0AD83E6" w14:textId="6BA9D4D6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6D56FE1D" w14:textId="3D5F9FC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881C899" w14:textId="45F9629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0B48CA06" w14:textId="027B095F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45233609" w14:textId="72DCDDC5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E34D1FE" w14:textId="6B68C7D3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2DC6DF97" w14:textId="417C7A19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5F64ED8B" w14:textId="3DF9CCE1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3335B658" w14:textId="244923E8" w:rsidR="000A650A" w:rsidRDefault="000A650A" w:rsidP="000A650A">
      <w:pPr>
        <w:rPr>
          <w:rFonts w:ascii="Arial" w:hAnsi="Arial" w:cs="Arial"/>
          <w:b/>
          <w:bCs/>
          <w:u w:val="single"/>
        </w:rPr>
      </w:pPr>
    </w:p>
    <w:p w14:paraId="24F33ABF" w14:textId="77777777" w:rsidR="00C664C3" w:rsidRPr="00C664C3" w:rsidRDefault="00C664C3" w:rsidP="000A650A">
      <w:pPr>
        <w:rPr>
          <w:rFonts w:ascii="Arial" w:hAnsi="Arial" w:cs="Arial"/>
          <w:b/>
          <w:bCs/>
          <w:u w:val="single"/>
        </w:rPr>
      </w:pPr>
    </w:p>
    <w:p w14:paraId="5ACBAC37" w14:textId="529AAC8C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 w14:paraId="12DA4649" w14:textId="77777777" w:rsidR="000A650A" w:rsidRPr="00C664C3" w:rsidRDefault="000A650A" w:rsidP="000A650A">
      <w:pPr>
        <w:rPr>
          <w:rFonts w:ascii="Arial" w:hAnsi="Arial" w:cs="Arial"/>
          <w:b/>
          <w:bCs/>
          <w:u w:val="single"/>
        </w:rPr>
      </w:pPr>
    </w:p>
    <w:permEnd w:id="67643814"/>
    <w:p w14:paraId="63239B04" w14:textId="1C812E69" w:rsidR="000A650A" w:rsidRPr="00C664C3" w:rsidRDefault="000A650A" w:rsidP="00C664C3">
      <w:pPr>
        <w:pStyle w:val="Heading2"/>
      </w:pPr>
      <w:r w:rsidRPr="00C664C3">
        <w:lastRenderedPageBreak/>
        <w:t>Describe any barriers you foresee in fulfilling the contract requirements and how will you address them.</w:t>
      </w:r>
      <w:r w:rsidRPr="00C664C3">
        <w:rPr>
          <w:sz w:val="20"/>
          <w:szCs w:val="20"/>
        </w:rPr>
        <w:t xml:space="preserve"> </w:t>
      </w:r>
      <w:r w:rsidR="00FB5804">
        <w:t>5 Points</w:t>
      </w:r>
      <w:r w:rsidR="00FB5804" w:rsidRPr="00C664C3">
        <w:t xml:space="preserve"> (1 Page)</w:t>
      </w:r>
    </w:p>
    <w:p w14:paraId="4167EEEB" w14:textId="77777777" w:rsidR="00243A87" w:rsidRPr="00C664C3" w:rsidRDefault="00243A87" w:rsidP="00654953">
      <w:pPr>
        <w:rPr>
          <w:rFonts w:ascii="Arial" w:hAnsi="Arial" w:cs="Arial"/>
        </w:rPr>
      </w:pPr>
    </w:p>
    <w:p w14:paraId="1E8074A9" w14:textId="536642E8" w:rsidR="006C2E16" w:rsidRDefault="006C2E16" w:rsidP="00F900AD">
      <w:pPr>
        <w:rPr>
          <w:rFonts w:ascii="Arial" w:hAnsi="Arial" w:cs="Arial"/>
        </w:rPr>
      </w:pPr>
      <w:permStart w:id="1055007453" w:edGrp="everyone"/>
    </w:p>
    <w:p w14:paraId="1521ACA7" w14:textId="5BE843C3" w:rsidR="00FB5804" w:rsidRDefault="00FB5804" w:rsidP="00F900AD">
      <w:pPr>
        <w:rPr>
          <w:rFonts w:ascii="Arial" w:hAnsi="Arial" w:cs="Arial"/>
        </w:rPr>
      </w:pPr>
    </w:p>
    <w:p w14:paraId="787C7C1C" w14:textId="50EA4DE1" w:rsidR="00FB5804" w:rsidRDefault="00FB5804" w:rsidP="00F900AD">
      <w:pPr>
        <w:rPr>
          <w:rFonts w:ascii="Arial" w:hAnsi="Arial" w:cs="Arial"/>
        </w:rPr>
      </w:pPr>
    </w:p>
    <w:p w14:paraId="47BA8C87" w14:textId="27B43B8A" w:rsidR="00FB5804" w:rsidRDefault="00FB5804" w:rsidP="00F900AD">
      <w:pPr>
        <w:rPr>
          <w:rFonts w:ascii="Arial" w:hAnsi="Arial" w:cs="Arial"/>
        </w:rPr>
      </w:pPr>
    </w:p>
    <w:p w14:paraId="485CD2A2" w14:textId="5C97A41F" w:rsidR="00FB5804" w:rsidRDefault="00FB5804" w:rsidP="00F900AD">
      <w:pPr>
        <w:rPr>
          <w:rFonts w:ascii="Arial" w:hAnsi="Arial" w:cs="Arial"/>
        </w:rPr>
      </w:pPr>
    </w:p>
    <w:p w14:paraId="40801918" w14:textId="25E0FB55" w:rsidR="00FB5804" w:rsidRDefault="00FB5804" w:rsidP="00F900AD">
      <w:pPr>
        <w:rPr>
          <w:rFonts w:ascii="Arial" w:hAnsi="Arial" w:cs="Arial"/>
        </w:rPr>
      </w:pPr>
    </w:p>
    <w:p w14:paraId="4316AA72" w14:textId="563CCE63" w:rsidR="00FB5804" w:rsidRDefault="00FB5804" w:rsidP="00F900AD">
      <w:pPr>
        <w:rPr>
          <w:rFonts w:ascii="Arial" w:hAnsi="Arial" w:cs="Arial"/>
        </w:rPr>
      </w:pPr>
    </w:p>
    <w:p w14:paraId="75C68799" w14:textId="7B8E0D3A" w:rsidR="00FB5804" w:rsidRDefault="00FB5804" w:rsidP="00F900AD">
      <w:pPr>
        <w:rPr>
          <w:rFonts w:ascii="Arial" w:hAnsi="Arial" w:cs="Arial"/>
        </w:rPr>
      </w:pPr>
    </w:p>
    <w:p w14:paraId="139E7285" w14:textId="340EDF2A" w:rsidR="00FB5804" w:rsidRDefault="00FB5804" w:rsidP="00F900AD">
      <w:pPr>
        <w:rPr>
          <w:rFonts w:ascii="Arial" w:hAnsi="Arial" w:cs="Arial"/>
        </w:rPr>
      </w:pPr>
    </w:p>
    <w:p w14:paraId="399416A4" w14:textId="6D8B8CD8" w:rsidR="00FB5804" w:rsidRDefault="00FB5804" w:rsidP="00F900AD">
      <w:pPr>
        <w:rPr>
          <w:rFonts w:ascii="Arial" w:hAnsi="Arial" w:cs="Arial"/>
        </w:rPr>
      </w:pPr>
    </w:p>
    <w:p w14:paraId="1DA720C0" w14:textId="752DC4B1" w:rsidR="00FB5804" w:rsidRDefault="00FB5804" w:rsidP="00F900AD">
      <w:pPr>
        <w:rPr>
          <w:rFonts w:ascii="Arial" w:hAnsi="Arial" w:cs="Arial"/>
        </w:rPr>
      </w:pPr>
    </w:p>
    <w:p w14:paraId="77DFA3A6" w14:textId="2A37CDEE" w:rsidR="00FB5804" w:rsidRDefault="00FB5804" w:rsidP="00F900AD">
      <w:pPr>
        <w:rPr>
          <w:rFonts w:ascii="Arial" w:hAnsi="Arial" w:cs="Arial"/>
        </w:rPr>
      </w:pPr>
    </w:p>
    <w:p w14:paraId="39E3EBC4" w14:textId="743B06BB" w:rsidR="00FB5804" w:rsidRDefault="00FB5804" w:rsidP="00F900AD">
      <w:pPr>
        <w:rPr>
          <w:rFonts w:ascii="Arial" w:hAnsi="Arial" w:cs="Arial"/>
        </w:rPr>
      </w:pPr>
    </w:p>
    <w:p w14:paraId="177E1917" w14:textId="372852DE" w:rsidR="00FB5804" w:rsidRDefault="00FB5804" w:rsidP="00F900AD">
      <w:pPr>
        <w:rPr>
          <w:rFonts w:ascii="Arial" w:hAnsi="Arial" w:cs="Arial"/>
        </w:rPr>
      </w:pPr>
    </w:p>
    <w:p w14:paraId="20FFE079" w14:textId="02EFE859" w:rsidR="00FB5804" w:rsidRDefault="00FB5804" w:rsidP="00F900AD">
      <w:pPr>
        <w:rPr>
          <w:rFonts w:ascii="Arial" w:hAnsi="Arial" w:cs="Arial"/>
        </w:rPr>
      </w:pPr>
    </w:p>
    <w:p w14:paraId="48B16357" w14:textId="725E5462" w:rsidR="00FB5804" w:rsidRDefault="00FB5804" w:rsidP="00F900AD">
      <w:pPr>
        <w:rPr>
          <w:rFonts w:ascii="Arial" w:hAnsi="Arial" w:cs="Arial"/>
        </w:rPr>
      </w:pPr>
    </w:p>
    <w:p w14:paraId="27D83A79" w14:textId="063110AC" w:rsidR="00FB5804" w:rsidRDefault="00FB5804" w:rsidP="00F900AD">
      <w:pPr>
        <w:rPr>
          <w:rFonts w:ascii="Arial" w:hAnsi="Arial" w:cs="Arial"/>
        </w:rPr>
      </w:pPr>
    </w:p>
    <w:p w14:paraId="23595BB8" w14:textId="541C1D76" w:rsidR="00FB5804" w:rsidRDefault="00FB5804" w:rsidP="00F900AD">
      <w:pPr>
        <w:rPr>
          <w:rFonts w:ascii="Arial" w:hAnsi="Arial" w:cs="Arial"/>
        </w:rPr>
      </w:pPr>
    </w:p>
    <w:p w14:paraId="55A30CFC" w14:textId="2C993F83" w:rsidR="00FB5804" w:rsidRDefault="00FB5804" w:rsidP="00F900AD">
      <w:pPr>
        <w:rPr>
          <w:rFonts w:ascii="Arial" w:hAnsi="Arial" w:cs="Arial"/>
        </w:rPr>
      </w:pPr>
    </w:p>
    <w:p w14:paraId="0E2655F7" w14:textId="1EAD9CD7" w:rsidR="00FB5804" w:rsidRDefault="00FB5804" w:rsidP="00F900AD">
      <w:pPr>
        <w:rPr>
          <w:rFonts w:ascii="Arial" w:hAnsi="Arial" w:cs="Arial"/>
        </w:rPr>
      </w:pPr>
    </w:p>
    <w:p w14:paraId="056697CF" w14:textId="0D4E8A1F" w:rsidR="00FB5804" w:rsidRDefault="00FB5804" w:rsidP="00F900AD">
      <w:pPr>
        <w:rPr>
          <w:rFonts w:ascii="Arial" w:hAnsi="Arial" w:cs="Arial"/>
        </w:rPr>
      </w:pPr>
    </w:p>
    <w:p w14:paraId="19158874" w14:textId="7CD09E65" w:rsidR="00FB5804" w:rsidRDefault="00FB5804" w:rsidP="00F900AD">
      <w:pPr>
        <w:rPr>
          <w:rFonts w:ascii="Arial" w:hAnsi="Arial" w:cs="Arial"/>
        </w:rPr>
      </w:pPr>
    </w:p>
    <w:p w14:paraId="6A598299" w14:textId="46DAE8EE" w:rsidR="00FB5804" w:rsidRDefault="00FB5804" w:rsidP="00F900AD">
      <w:pPr>
        <w:rPr>
          <w:rFonts w:ascii="Arial" w:hAnsi="Arial" w:cs="Arial"/>
        </w:rPr>
      </w:pPr>
    </w:p>
    <w:p w14:paraId="5726D9DC" w14:textId="2DF715CE" w:rsidR="00FB5804" w:rsidRDefault="00FB5804" w:rsidP="00F900AD">
      <w:pPr>
        <w:rPr>
          <w:rFonts w:ascii="Arial" w:hAnsi="Arial" w:cs="Arial"/>
        </w:rPr>
      </w:pPr>
    </w:p>
    <w:p w14:paraId="7B0C5A59" w14:textId="06C2D5AE" w:rsidR="00FB5804" w:rsidRDefault="00FB5804" w:rsidP="00F900AD">
      <w:pPr>
        <w:rPr>
          <w:rFonts w:ascii="Arial" w:hAnsi="Arial" w:cs="Arial"/>
        </w:rPr>
      </w:pPr>
    </w:p>
    <w:p w14:paraId="7B8C1C25" w14:textId="391342D0" w:rsidR="00FB5804" w:rsidRDefault="00FB5804" w:rsidP="00F900AD">
      <w:pPr>
        <w:rPr>
          <w:rFonts w:ascii="Arial" w:hAnsi="Arial" w:cs="Arial"/>
        </w:rPr>
      </w:pPr>
    </w:p>
    <w:permEnd w:id="1055007453"/>
    <w:p w14:paraId="708FA48F" w14:textId="6E30858C" w:rsidR="00F900AD" w:rsidRPr="00C664C3" w:rsidRDefault="00F900AD" w:rsidP="006C2E16">
      <w:pPr>
        <w:jc w:val="center"/>
        <w:rPr>
          <w:rFonts w:ascii="Arial" w:hAnsi="Arial" w:cs="Arial"/>
        </w:rPr>
      </w:pPr>
    </w:p>
    <w:sectPr w:rsidR="00F900AD" w:rsidRPr="00C664C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B2DAB" w14:textId="77777777" w:rsidR="00A84A8B" w:rsidRDefault="00A84A8B" w:rsidP="00CE36DF">
      <w:pPr>
        <w:spacing w:after="0" w:line="240" w:lineRule="auto"/>
      </w:pPr>
      <w:r>
        <w:separator/>
      </w:r>
    </w:p>
  </w:endnote>
  <w:endnote w:type="continuationSeparator" w:id="0">
    <w:p w14:paraId="4B41F3B3" w14:textId="77777777" w:rsidR="00A84A8B" w:rsidRDefault="00A84A8B" w:rsidP="00CE36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6BABA" w14:textId="5EA76448" w:rsidR="009D0397" w:rsidRPr="00FE6DD6" w:rsidRDefault="009D0397" w:rsidP="009D0397">
    <w:pPr>
      <w:pStyle w:val="Footer"/>
      <w:pBdr>
        <w:top w:val="single" w:sz="4" w:space="1" w:color="auto"/>
      </w:pBdr>
    </w:pPr>
    <w:r w:rsidRPr="00FE6DD6">
      <w:t xml:space="preserve">Exhibit </w:t>
    </w:r>
    <w:r w:rsidR="00D563C9">
      <w:t>F</w:t>
    </w:r>
    <w:r w:rsidR="00FB5804">
      <w:t xml:space="preserve"> </w:t>
    </w:r>
    <w:r w:rsidRPr="00FE6DD6">
      <w:t>–</w:t>
    </w:r>
    <w:r w:rsidR="00FB5804">
      <w:t xml:space="preserve"> </w:t>
    </w:r>
    <w:r w:rsidR="00D563C9">
      <w:t>Written Proposal</w:t>
    </w:r>
    <w:r w:rsidR="00FE6DD6">
      <w:t xml:space="preserve">                                                                   </w:t>
    </w:r>
    <w:r w:rsidR="00FB5804">
      <w:t xml:space="preserve">           </w:t>
    </w:r>
    <w:r w:rsidR="00D563C9">
      <w:t xml:space="preserve">                           </w:t>
    </w:r>
    <w:r w:rsidR="00FB5804">
      <w:t xml:space="preserve"> </w:t>
    </w:r>
    <w:r w:rsidR="00FE6DD6">
      <w:t xml:space="preserve">  </w:t>
    </w:r>
    <w:r w:rsidR="00D563C9" w:rsidRPr="00D563C9">
      <w:t>RFP#2021HCA40</w:t>
    </w:r>
    <w:r w:rsidRPr="00FE6DD6">
      <w:tab/>
    </w:r>
    <w:r w:rsidRPr="00FE6DD6">
      <w:tab/>
      <w:t xml:space="preserve">Page </w:t>
    </w:r>
    <w:r w:rsidRPr="00FE6DD6">
      <w:fldChar w:fldCharType="begin"/>
    </w:r>
    <w:r w:rsidRPr="00FE6DD6">
      <w:instrText xml:space="preserve"> PAGE   \* MERGEFORMAT </w:instrText>
    </w:r>
    <w:r w:rsidRPr="00FE6DD6">
      <w:fldChar w:fldCharType="separate"/>
    </w:r>
    <w:r w:rsidR="00C61373" w:rsidRPr="00FE6DD6">
      <w:rPr>
        <w:noProof/>
      </w:rPr>
      <w:t>1</w:t>
    </w:r>
    <w:r w:rsidRPr="00FE6DD6">
      <w:rPr>
        <w:noProof/>
      </w:rPr>
      <w:fldChar w:fldCharType="end"/>
    </w:r>
    <w:r w:rsidR="00FB3EE8">
      <w:rPr>
        <w:noProof/>
      </w:rPr>
      <w:t xml:space="preserve"> of 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D28DB" w14:textId="77777777" w:rsidR="00A84A8B" w:rsidRDefault="00A84A8B" w:rsidP="00CE36DF">
      <w:pPr>
        <w:spacing w:after="0" w:line="240" w:lineRule="auto"/>
      </w:pPr>
      <w:r>
        <w:separator/>
      </w:r>
    </w:p>
  </w:footnote>
  <w:footnote w:type="continuationSeparator" w:id="0">
    <w:p w14:paraId="66576DC5" w14:textId="77777777" w:rsidR="00A84A8B" w:rsidRDefault="00A84A8B" w:rsidP="00CE36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EF872" w14:textId="231B2BB6" w:rsidR="004A1BC1" w:rsidRDefault="004A1BC1">
    <w:pPr>
      <w:pStyle w:val="Header"/>
    </w:pPr>
    <w:r>
      <w:t>________________________________________________</w:t>
    </w:r>
    <w:r w:rsidR="0087533E">
      <w:t>__</w:t>
    </w:r>
    <w:r w:rsidR="008A06E9">
      <w:t>_</w:t>
    </w:r>
    <w:r w:rsidR="0087533E" w:rsidRPr="0087533E">
      <w:rPr>
        <w:u w:val="single"/>
      </w:rPr>
      <w:t xml:space="preserve">REQUIRED – Include </w:t>
    </w:r>
    <w:r w:rsidR="008A06E9">
      <w:rPr>
        <w:u w:val="single"/>
      </w:rPr>
      <w:t>as Part of</w:t>
    </w:r>
    <w:r w:rsidR="0087533E" w:rsidRPr="0087533E">
      <w:rPr>
        <w:u w:val="single"/>
      </w:rPr>
      <w:t xml:space="preserve"> Application</w:t>
    </w:r>
  </w:p>
  <w:p w14:paraId="53401454" w14:textId="77777777" w:rsidR="009D0397" w:rsidRDefault="009D03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A6E03"/>
    <w:multiLevelType w:val="hybridMultilevel"/>
    <w:tmpl w:val="803A9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3473B"/>
    <w:multiLevelType w:val="hybridMultilevel"/>
    <w:tmpl w:val="60680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46979"/>
    <w:multiLevelType w:val="hybridMultilevel"/>
    <w:tmpl w:val="06C03C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EB4634"/>
    <w:multiLevelType w:val="hybridMultilevel"/>
    <w:tmpl w:val="923A48F8"/>
    <w:lvl w:ilvl="0" w:tplc="042C8FD4">
      <w:start w:val="1"/>
      <w:numFmt w:val="decimal"/>
      <w:lvlText w:val="%1)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E15817"/>
    <w:multiLevelType w:val="multilevel"/>
    <w:tmpl w:val="7C704AA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ind w:left="5472" w:hanging="432"/>
      </w:pPr>
      <w:rPr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b w:val="0"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9246460"/>
    <w:multiLevelType w:val="multilevel"/>
    <w:tmpl w:val="89201A6C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lowerLetter"/>
      <w:lvlText w:val="(%4)"/>
      <w:lvlJc w:val="right"/>
      <w:pPr>
        <w:ind w:left="1728" w:hanging="648"/>
      </w:pPr>
    </w:lvl>
    <w:lvl w:ilvl="4">
      <w:start w:val="1"/>
      <w:numFmt w:val="lowerLetter"/>
      <w:lvlText w:val="(%5)"/>
      <w:lvlJc w:val="righ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WlFS0KRpqq++JfEk6Sf9tgXlbMVvvulAWR2RdDBW6eYn4l7Glh9SIWYsU0zlAMjSdGlqwy55obP5fYUiQ/wUKA==" w:salt="6JHQtOyG8eqGOTfsclP2l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NDIzNzE3Mje1MDFW0lEKTi0uzszPAykwNK4FAMxJtaUtAAAA"/>
  </w:docVars>
  <w:rsids>
    <w:rsidRoot w:val="000A672B"/>
    <w:rsid w:val="00013133"/>
    <w:rsid w:val="000A650A"/>
    <w:rsid w:val="000A672B"/>
    <w:rsid w:val="000E449B"/>
    <w:rsid w:val="00101CEA"/>
    <w:rsid w:val="0017667C"/>
    <w:rsid w:val="001A122A"/>
    <w:rsid w:val="001F1AB4"/>
    <w:rsid w:val="002009D3"/>
    <w:rsid w:val="00207AB7"/>
    <w:rsid w:val="00243A87"/>
    <w:rsid w:val="002968F1"/>
    <w:rsid w:val="002F67B0"/>
    <w:rsid w:val="003105DF"/>
    <w:rsid w:val="0031427C"/>
    <w:rsid w:val="003545A6"/>
    <w:rsid w:val="004A1BC1"/>
    <w:rsid w:val="004A59B6"/>
    <w:rsid w:val="004D3489"/>
    <w:rsid w:val="004E0604"/>
    <w:rsid w:val="0052350E"/>
    <w:rsid w:val="005C54BA"/>
    <w:rsid w:val="0063173E"/>
    <w:rsid w:val="006342FA"/>
    <w:rsid w:val="00654953"/>
    <w:rsid w:val="006726BB"/>
    <w:rsid w:val="006C2E16"/>
    <w:rsid w:val="00705E21"/>
    <w:rsid w:val="008065C0"/>
    <w:rsid w:val="008565CB"/>
    <w:rsid w:val="00861D03"/>
    <w:rsid w:val="0087062A"/>
    <w:rsid w:val="0087533E"/>
    <w:rsid w:val="00883056"/>
    <w:rsid w:val="008A06E9"/>
    <w:rsid w:val="009D0397"/>
    <w:rsid w:val="009E527D"/>
    <w:rsid w:val="00A15316"/>
    <w:rsid w:val="00A47021"/>
    <w:rsid w:val="00A80C8C"/>
    <w:rsid w:val="00A84A8B"/>
    <w:rsid w:val="00B11F32"/>
    <w:rsid w:val="00B20E6B"/>
    <w:rsid w:val="00B374CD"/>
    <w:rsid w:val="00B46D58"/>
    <w:rsid w:val="00BE6D2A"/>
    <w:rsid w:val="00C03058"/>
    <w:rsid w:val="00C22010"/>
    <w:rsid w:val="00C61373"/>
    <w:rsid w:val="00C664C3"/>
    <w:rsid w:val="00CC2200"/>
    <w:rsid w:val="00CE36DF"/>
    <w:rsid w:val="00CF1816"/>
    <w:rsid w:val="00D20D9D"/>
    <w:rsid w:val="00D215D0"/>
    <w:rsid w:val="00D240D2"/>
    <w:rsid w:val="00D563C9"/>
    <w:rsid w:val="00D62901"/>
    <w:rsid w:val="00DA4061"/>
    <w:rsid w:val="00E53EEE"/>
    <w:rsid w:val="00E90271"/>
    <w:rsid w:val="00E97D5F"/>
    <w:rsid w:val="00EA12DF"/>
    <w:rsid w:val="00F16410"/>
    <w:rsid w:val="00F3198C"/>
    <w:rsid w:val="00F467A2"/>
    <w:rsid w:val="00F900AD"/>
    <w:rsid w:val="00FB3EE8"/>
    <w:rsid w:val="00FB5804"/>
    <w:rsid w:val="00FD1922"/>
    <w:rsid w:val="00FD599F"/>
    <w:rsid w:val="00FE6DD6"/>
    <w:rsid w:val="00FF2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B10F3"/>
  <w15:chartTrackingRefBased/>
  <w15:docId w15:val="{FE8B4115-E70B-459F-8165-1C1C5B1FA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h1,Part,H1"/>
    <w:basedOn w:val="ListParagraph"/>
    <w:next w:val="Normal"/>
    <w:link w:val="Heading1Char"/>
    <w:qFormat/>
    <w:rsid w:val="000A650A"/>
    <w:pPr>
      <w:keepNext/>
      <w:numPr>
        <w:numId w:val="3"/>
      </w:numPr>
      <w:spacing w:after="0" w:line="240" w:lineRule="auto"/>
      <w:contextualSpacing w:val="0"/>
      <w:outlineLvl w:val="0"/>
    </w:pPr>
    <w:rPr>
      <w:rFonts w:ascii="Arial" w:eastAsia="Times New Roman" w:hAnsi="Arial" w:cs="Arial"/>
      <w:b/>
      <w:bCs/>
      <w:kern w:val="32"/>
      <w:sz w:val="28"/>
      <w:szCs w:val="32"/>
    </w:rPr>
  </w:style>
  <w:style w:type="paragraph" w:styleId="Heading2">
    <w:name w:val="heading 2"/>
    <w:aliases w:val="h2"/>
    <w:basedOn w:val="ListParagraph"/>
    <w:next w:val="Normal"/>
    <w:link w:val="Heading2Char"/>
    <w:unhideWhenUsed/>
    <w:qFormat/>
    <w:rsid w:val="000A650A"/>
    <w:pPr>
      <w:keepNext/>
      <w:numPr>
        <w:ilvl w:val="1"/>
        <w:numId w:val="3"/>
      </w:numPr>
      <w:pBdr>
        <w:top w:val="single" w:sz="4" w:space="4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240" w:after="0" w:line="240" w:lineRule="auto"/>
      <w:ind w:left="1267" w:hanging="720"/>
      <w:contextualSpacing w:val="0"/>
      <w:outlineLvl w:val="1"/>
    </w:pPr>
    <w:rPr>
      <w:rFonts w:ascii="Arial" w:eastAsia="Times New Roman" w:hAnsi="Arial" w:cs="Arial"/>
      <w:b/>
    </w:rPr>
  </w:style>
  <w:style w:type="paragraph" w:styleId="Heading3">
    <w:name w:val="heading 3"/>
    <w:aliases w:val="1.1.1 Heading 3"/>
    <w:basedOn w:val="Heading2"/>
    <w:next w:val="Normal"/>
    <w:link w:val="Heading3Char"/>
    <w:uiPriority w:val="9"/>
    <w:unhideWhenUsed/>
    <w:qFormat/>
    <w:rsid w:val="000A650A"/>
    <w:pPr>
      <w:keepNext w:val="0"/>
      <w:numPr>
        <w:ilvl w:val="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 w:themeFill="background1"/>
      <w:spacing w:after="120"/>
      <w:ind w:left="1440" w:hanging="720"/>
      <w:outlineLvl w:val="2"/>
    </w:pPr>
    <w:rPr>
      <w:b w:val="0"/>
      <w:sz w:val="20"/>
    </w:rPr>
  </w:style>
  <w:style w:type="paragraph" w:styleId="Heading4">
    <w:name w:val="heading 4"/>
    <w:basedOn w:val="Heading3"/>
    <w:next w:val="Normal"/>
    <w:link w:val="Heading4Char"/>
    <w:unhideWhenUsed/>
    <w:qFormat/>
    <w:rsid w:val="000A650A"/>
    <w:pPr>
      <w:numPr>
        <w:ilvl w:val="3"/>
      </w:numPr>
      <w:ind w:left="2340" w:hanging="900"/>
      <w:outlineLvl w:val="3"/>
    </w:pPr>
  </w:style>
  <w:style w:type="paragraph" w:styleId="Heading5">
    <w:name w:val="heading 5"/>
    <w:basedOn w:val="Heading3"/>
    <w:next w:val="Normal"/>
    <w:link w:val="Heading5Char"/>
    <w:unhideWhenUsed/>
    <w:qFormat/>
    <w:rsid w:val="000A650A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3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6DF"/>
  </w:style>
  <w:style w:type="paragraph" w:styleId="Footer">
    <w:name w:val="footer"/>
    <w:basedOn w:val="Normal"/>
    <w:link w:val="FooterChar"/>
    <w:uiPriority w:val="99"/>
    <w:unhideWhenUsed/>
    <w:rsid w:val="00CE3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6DF"/>
  </w:style>
  <w:style w:type="paragraph" w:styleId="BalloonText">
    <w:name w:val="Balloon Text"/>
    <w:basedOn w:val="Normal"/>
    <w:link w:val="BalloonTextChar"/>
    <w:uiPriority w:val="99"/>
    <w:semiHidden/>
    <w:unhideWhenUsed/>
    <w:rsid w:val="009D03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39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A1B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unhideWhenUsed/>
    <w:rsid w:val="004A1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1BC1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1BC1"/>
    <w:rPr>
      <w:rFonts w:ascii="Calibri" w:hAnsi="Calibri" w:cs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6D2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2A"/>
    <w:pPr>
      <w:spacing w:after="200" w:line="276" w:lineRule="auto"/>
      <w:ind w:left="720"/>
      <w:contextualSpacing/>
    </w:pPr>
  </w:style>
  <w:style w:type="paragraph" w:styleId="Revision">
    <w:name w:val="Revision"/>
    <w:hidden/>
    <w:uiPriority w:val="99"/>
    <w:semiHidden/>
    <w:rsid w:val="005C54BA"/>
    <w:pPr>
      <w:spacing w:after="0" w:line="240" w:lineRule="auto"/>
    </w:pPr>
  </w:style>
  <w:style w:type="character" w:customStyle="1" w:styleId="Heading1Char">
    <w:name w:val="Heading 1 Char"/>
    <w:aliases w:val="h1 Char,Part Char,H1 Char"/>
    <w:basedOn w:val="DefaultParagraphFont"/>
    <w:link w:val="Heading1"/>
    <w:rsid w:val="000A650A"/>
    <w:rPr>
      <w:rFonts w:ascii="Arial" w:eastAsia="Times New Roman" w:hAnsi="Arial" w:cs="Arial"/>
      <w:b/>
      <w:bCs/>
      <w:kern w:val="32"/>
      <w:sz w:val="28"/>
      <w:szCs w:val="32"/>
    </w:rPr>
  </w:style>
  <w:style w:type="character" w:customStyle="1" w:styleId="Heading2Char">
    <w:name w:val="Heading 2 Char"/>
    <w:aliases w:val="h2 Char"/>
    <w:basedOn w:val="DefaultParagraphFont"/>
    <w:link w:val="Heading2"/>
    <w:rsid w:val="000A650A"/>
    <w:rPr>
      <w:rFonts w:ascii="Arial" w:eastAsia="Times New Roman" w:hAnsi="Arial" w:cs="Arial"/>
      <w:b/>
      <w:shd w:val="clear" w:color="auto" w:fill="E6E6E6"/>
    </w:rPr>
  </w:style>
  <w:style w:type="character" w:customStyle="1" w:styleId="Heading3Char">
    <w:name w:val="Heading 3 Char"/>
    <w:aliases w:val="1.1.1 Heading 3 Char"/>
    <w:basedOn w:val="DefaultParagraphFont"/>
    <w:link w:val="Heading3"/>
    <w:uiPriority w:val="9"/>
    <w:rsid w:val="000A650A"/>
    <w:rPr>
      <w:rFonts w:ascii="Arial" w:eastAsia="Times New Roman" w:hAnsi="Arial" w:cs="Arial"/>
      <w:sz w:val="20"/>
      <w:shd w:val="clear" w:color="auto" w:fill="FFFFFF" w:themeFill="background1"/>
    </w:rPr>
  </w:style>
  <w:style w:type="character" w:customStyle="1" w:styleId="Heading4Char">
    <w:name w:val="Heading 4 Char"/>
    <w:basedOn w:val="DefaultParagraphFont"/>
    <w:link w:val="Heading4"/>
    <w:rsid w:val="000A650A"/>
    <w:rPr>
      <w:rFonts w:ascii="Arial" w:eastAsia="Times New Roman" w:hAnsi="Arial" w:cs="Arial"/>
      <w:sz w:val="20"/>
      <w:shd w:val="clear" w:color="auto" w:fill="FFFFFF" w:themeFill="background1"/>
    </w:rPr>
  </w:style>
  <w:style w:type="character" w:customStyle="1" w:styleId="Heading5Char">
    <w:name w:val="Heading 5 Char"/>
    <w:basedOn w:val="DefaultParagraphFont"/>
    <w:link w:val="Heading5"/>
    <w:rsid w:val="000A650A"/>
    <w:rPr>
      <w:rFonts w:ascii="Arial" w:eastAsia="Times New Roman" w:hAnsi="Arial" w:cs="Arial"/>
      <w:sz w:val="20"/>
      <w:shd w:val="clear" w:color="auto" w:fill="FFFFFF" w:themeFill="background1"/>
    </w:rPr>
  </w:style>
  <w:style w:type="character" w:styleId="UnresolvedMention">
    <w:name w:val="Unresolved Mention"/>
    <w:basedOn w:val="DefaultParagraphFont"/>
    <w:uiPriority w:val="99"/>
    <w:semiHidden/>
    <w:unhideWhenUsed/>
    <w:rsid w:val="000A650A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22A"/>
    <w:pPr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122A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4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CAProcurements@hca.wa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33921A-F636-4554-8BD7-D97C133F7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3</Pages>
  <Words>499</Words>
  <Characters>2848</Characters>
  <Application>Microsoft Office Word</Application>
  <DocSecurity>8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Technology Solutions</Company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, Clayton (DES)</dc:creator>
  <cp:keywords/>
  <dc:description/>
  <cp:lastModifiedBy>Agidius, Alex (HCA)</cp:lastModifiedBy>
  <cp:revision>6</cp:revision>
  <dcterms:created xsi:type="dcterms:W3CDTF">2021-12-29T17:10:00Z</dcterms:created>
  <dcterms:modified xsi:type="dcterms:W3CDTF">2022-01-05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1-11-19T16:24:34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51c6dec6-af72-46ea-bdcb-ff3c55d75058</vt:lpwstr>
  </property>
  <property fmtid="{D5CDD505-2E9C-101B-9397-08002B2CF9AE}" pid="8" name="MSIP_Label_1520fa42-cf58-4c22-8b93-58cf1d3bd1cb_ContentBits">
    <vt:lpwstr>0</vt:lpwstr>
  </property>
</Properties>
</file>